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62B5" w:rsidRDefault="00C262B5" w:rsidP="00DB6391">
      <w:pPr>
        <w:spacing w:after="0" w:line="240" w:lineRule="auto"/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82"/>
        <w:gridCol w:w="629"/>
        <w:gridCol w:w="471"/>
        <w:gridCol w:w="507"/>
        <w:gridCol w:w="566"/>
        <w:gridCol w:w="414"/>
        <w:gridCol w:w="682"/>
        <w:gridCol w:w="794"/>
        <w:gridCol w:w="691"/>
        <w:gridCol w:w="809"/>
        <w:gridCol w:w="965"/>
        <w:gridCol w:w="235"/>
        <w:gridCol w:w="566"/>
        <w:gridCol w:w="414"/>
        <w:gridCol w:w="371"/>
        <w:gridCol w:w="552"/>
        <w:gridCol w:w="1268"/>
      </w:tblGrid>
      <w:tr w:rsidR="00436BD2" w:rsidTr="00DB4EC3">
        <w:tc>
          <w:tcPr>
            <w:tcW w:w="11016" w:type="dxa"/>
            <w:gridSpan w:val="17"/>
            <w:tcBorders>
              <w:bottom w:val="single" w:sz="4" w:space="0" w:color="auto"/>
            </w:tcBorders>
            <w:vAlign w:val="center"/>
          </w:tcPr>
          <w:p w:rsidR="00436BD2" w:rsidRPr="00436BD2" w:rsidRDefault="00436BD2" w:rsidP="00DB6391">
            <w:pPr>
              <w:jc w:val="both"/>
              <w:rPr>
                <w:sz w:val="20"/>
                <w:szCs w:val="20"/>
              </w:rPr>
            </w:pPr>
            <w:r w:rsidRPr="00436BD2">
              <w:rPr>
                <w:b/>
                <w:sz w:val="20"/>
                <w:szCs w:val="20"/>
                <w:highlight w:val="yellow"/>
              </w:rPr>
              <w:t>Note:</w:t>
            </w:r>
            <w:r w:rsidRPr="00436BD2">
              <w:rPr>
                <w:sz w:val="20"/>
                <w:szCs w:val="20"/>
              </w:rPr>
              <w:t xml:space="preserve"> Use this form for all Serious Adverse Events (SAE) and Unexpected AEs that occur at the Principal Investigator’s site. Please submit this report </w:t>
            </w:r>
            <w:r w:rsidRPr="00436BD2">
              <w:rPr>
                <w:b/>
                <w:sz w:val="20"/>
                <w:szCs w:val="20"/>
              </w:rPr>
              <w:t>within 24 hours</w:t>
            </w:r>
            <w:r w:rsidRPr="00436BD2">
              <w:rPr>
                <w:sz w:val="20"/>
                <w:szCs w:val="20"/>
              </w:rPr>
              <w:t xml:space="preserve"> after a reportable event occurs.</w:t>
            </w:r>
          </w:p>
        </w:tc>
      </w:tr>
      <w:tr w:rsidR="00436BD2" w:rsidTr="00DB4EC3">
        <w:tc>
          <w:tcPr>
            <w:tcW w:w="11016" w:type="dxa"/>
            <w:gridSpan w:val="17"/>
            <w:tcBorders>
              <w:left w:val="nil"/>
              <w:bottom w:val="nil"/>
              <w:right w:val="nil"/>
            </w:tcBorders>
            <w:vAlign w:val="center"/>
          </w:tcPr>
          <w:p w:rsidR="00436BD2" w:rsidRDefault="00436BD2" w:rsidP="00DB6391"/>
        </w:tc>
      </w:tr>
      <w:tr w:rsidR="00C262B5" w:rsidTr="00DB4EC3">
        <w:tc>
          <w:tcPr>
            <w:tcW w:w="11016" w:type="dxa"/>
            <w:gridSpan w:val="17"/>
            <w:tcBorders>
              <w:top w:val="nil"/>
              <w:left w:val="nil"/>
              <w:right w:val="nil"/>
            </w:tcBorders>
            <w:vAlign w:val="center"/>
          </w:tcPr>
          <w:p w:rsidR="00C262B5" w:rsidRDefault="00C262B5" w:rsidP="00DB6391"/>
        </w:tc>
      </w:tr>
      <w:tr w:rsidR="00436BD2" w:rsidTr="00DB4EC3">
        <w:tc>
          <w:tcPr>
            <w:tcW w:w="11016" w:type="dxa"/>
            <w:gridSpan w:val="17"/>
            <w:vAlign w:val="center"/>
          </w:tcPr>
          <w:p w:rsidR="00436BD2" w:rsidRPr="007277AC" w:rsidRDefault="00436BD2" w:rsidP="00DB6391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>Study</w:t>
            </w:r>
            <w:r w:rsidRPr="007277AC">
              <w:rPr>
                <w:b/>
              </w:rPr>
              <w:t xml:space="preserve"> Information</w:t>
            </w:r>
          </w:p>
        </w:tc>
      </w:tr>
      <w:tr w:rsidR="00436BD2" w:rsidRPr="00436BD2" w:rsidTr="00DB4EC3">
        <w:tc>
          <w:tcPr>
            <w:tcW w:w="1082" w:type="dxa"/>
            <w:vAlign w:val="center"/>
          </w:tcPr>
          <w:p w:rsidR="00436BD2" w:rsidRPr="00436BD2" w:rsidRDefault="00436BD2" w:rsidP="00DB6391">
            <w:pPr>
              <w:rPr>
                <w:sz w:val="20"/>
                <w:szCs w:val="20"/>
              </w:rPr>
            </w:pPr>
            <w:r w:rsidRPr="00436BD2">
              <w:rPr>
                <w:sz w:val="20"/>
                <w:szCs w:val="20"/>
              </w:rPr>
              <w:t xml:space="preserve">NA: </w:t>
            </w:r>
            <w:r>
              <w:rPr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759948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100" w:type="dxa"/>
            <w:gridSpan w:val="2"/>
            <w:vAlign w:val="center"/>
          </w:tcPr>
          <w:p w:rsidR="00436BD2" w:rsidRPr="00436BD2" w:rsidRDefault="00436BD2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onsor</w:t>
            </w:r>
          </w:p>
        </w:tc>
        <w:tc>
          <w:tcPr>
            <w:tcW w:w="4463" w:type="dxa"/>
            <w:gridSpan w:val="7"/>
            <w:vAlign w:val="center"/>
          </w:tcPr>
          <w:p w:rsidR="00436BD2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085530009"/>
                <w:placeholder>
                  <w:docPart w:val="C5B0C132E5C14ED1B757820695960C6C"/>
                </w:placeholder>
              </w:sdtPr>
              <w:sdtEndPr/>
              <w:sdtContent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766" w:type="dxa"/>
            <w:gridSpan w:val="3"/>
            <w:vAlign w:val="center"/>
          </w:tcPr>
          <w:p w:rsidR="00436BD2" w:rsidRPr="00436BD2" w:rsidRDefault="00436BD2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tocol Number</w:t>
            </w:r>
          </w:p>
        </w:tc>
        <w:tc>
          <w:tcPr>
            <w:tcW w:w="2605" w:type="dxa"/>
            <w:gridSpan w:val="4"/>
            <w:vAlign w:val="center"/>
          </w:tcPr>
          <w:p w:rsidR="00436BD2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670716808"/>
                <w:placeholder>
                  <w:docPart w:val="0E48E337583C4DE797822BCDF4AF0C2F"/>
                </w:placeholder>
              </w:sdtPr>
              <w:sdtEndPr/>
              <w:sdtContent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436BD2" w:rsidRPr="00436BD2" w:rsidTr="00DB4EC3">
        <w:tc>
          <w:tcPr>
            <w:tcW w:w="2182" w:type="dxa"/>
            <w:gridSpan w:val="3"/>
            <w:vAlign w:val="center"/>
          </w:tcPr>
          <w:p w:rsidR="00436BD2" w:rsidRPr="00434986" w:rsidRDefault="00436BD2" w:rsidP="00DB6391">
            <w:pPr>
              <w:rPr>
                <w:b/>
                <w:sz w:val="20"/>
                <w:szCs w:val="20"/>
              </w:rPr>
            </w:pPr>
            <w:r w:rsidRPr="00434986">
              <w:rPr>
                <w:b/>
                <w:sz w:val="20"/>
                <w:szCs w:val="20"/>
              </w:rPr>
              <w:t>Principal Investigator</w:t>
            </w:r>
          </w:p>
        </w:tc>
        <w:tc>
          <w:tcPr>
            <w:tcW w:w="4463" w:type="dxa"/>
            <w:gridSpan w:val="7"/>
            <w:vAlign w:val="center"/>
          </w:tcPr>
          <w:p w:rsidR="00436BD2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991333282"/>
                <w:placeholder>
                  <w:docPart w:val="EE04D93495EA41C7AB500DA95719DEEA"/>
                </w:placeholder>
              </w:sdtPr>
              <w:sdtEndPr/>
              <w:sdtContent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766" w:type="dxa"/>
            <w:gridSpan w:val="3"/>
            <w:vAlign w:val="center"/>
          </w:tcPr>
          <w:p w:rsidR="00436BD2" w:rsidRPr="00434986" w:rsidRDefault="00436BD2" w:rsidP="00DB6391">
            <w:pPr>
              <w:rPr>
                <w:b/>
                <w:sz w:val="20"/>
                <w:szCs w:val="20"/>
              </w:rPr>
            </w:pPr>
            <w:r w:rsidRPr="00434986">
              <w:rPr>
                <w:b/>
                <w:sz w:val="20"/>
                <w:szCs w:val="20"/>
              </w:rPr>
              <w:t>IRB Log Number</w:t>
            </w:r>
          </w:p>
        </w:tc>
        <w:tc>
          <w:tcPr>
            <w:tcW w:w="2605" w:type="dxa"/>
            <w:gridSpan w:val="4"/>
            <w:vAlign w:val="center"/>
          </w:tcPr>
          <w:p w:rsidR="00436BD2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484853658"/>
                <w:placeholder>
                  <w:docPart w:val="B81CB07FE15F44AABA338C4BC581C8A9"/>
                </w:placeholder>
              </w:sdtPr>
              <w:sdtEndPr/>
              <w:sdtContent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434986" w:rsidRPr="00436BD2" w:rsidTr="00DB4EC3">
        <w:trPr>
          <w:trHeight w:val="557"/>
        </w:trPr>
        <w:tc>
          <w:tcPr>
            <w:tcW w:w="2182" w:type="dxa"/>
            <w:gridSpan w:val="3"/>
            <w:vAlign w:val="center"/>
          </w:tcPr>
          <w:p w:rsidR="00434986" w:rsidRPr="00434986" w:rsidRDefault="00434986" w:rsidP="00DB6391">
            <w:pPr>
              <w:rPr>
                <w:b/>
                <w:sz w:val="20"/>
                <w:szCs w:val="20"/>
              </w:rPr>
            </w:pPr>
            <w:r w:rsidRPr="00434986">
              <w:rPr>
                <w:b/>
                <w:sz w:val="20"/>
                <w:szCs w:val="20"/>
              </w:rPr>
              <w:t>Study Title</w:t>
            </w:r>
          </w:p>
        </w:tc>
        <w:tc>
          <w:tcPr>
            <w:tcW w:w="8834" w:type="dxa"/>
            <w:gridSpan w:val="14"/>
            <w:vAlign w:val="center"/>
          </w:tcPr>
          <w:p w:rsidR="00434986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2082896921"/>
                <w:placeholder>
                  <w:docPart w:val="FBD28DC3A56E49AAB217EF09C7404457"/>
                </w:placeholder>
              </w:sdtPr>
              <w:sdtEndPr/>
              <w:sdtContent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434986" w:rsidRPr="00436BD2" w:rsidTr="00DB4EC3">
        <w:tc>
          <w:tcPr>
            <w:tcW w:w="2182" w:type="dxa"/>
            <w:gridSpan w:val="3"/>
            <w:tcBorders>
              <w:bottom w:val="single" w:sz="4" w:space="0" w:color="auto"/>
            </w:tcBorders>
            <w:vAlign w:val="center"/>
          </w:tcPr>
          <w:p w:rsidR="00434986" w:rsidRPr="00436BD2" w:rsidRDefault="00434986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</w:t>
            </w:r>
          </w:p>
        </w:tc>
        <w:tc>
          <w:tcPr>
            <w:tcW w:w="4463" w:type="dxa"/>
            <w:gridSpan w:val="7"/>
            <w:tcBorders>
              <w:bottom w:val="single" w:sz="4" w:space="0" w:color="auto"/>
            </w:tcBorders>
            <w:vAlign w:val="center"/>
          </w:tcPr>
          <w:p w:rsidR="00434986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290872817"/>
                <w:placeholder>
                  <w:docPart w:val="2F92006ED0C34D7DA909E69C887E7775"/>
                </w:placeholder>
              </w:sdtPr>
              <w:sdtEndPr/>
              <w:sdtContent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766" w:type="dxa"/>
            <w:gridSpan w:val="3"/>
            <w:tcBorders>
              <w:bottom w:val="single" w:sz="4" w:space="0" w:color="auto"/>
            </w:tcBorders>
            <w:vAlign w:val="center"/>
          </w:tcPr>
          <w:p w:rsidR="00434986" w:rsidRPr="00436BD2" w:rsidRDefault="00434986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phone</w:t>
            </w:r>
          </w:p>
        </w:tc>
        <w:tc>
          <w:tcPr>
            <w:tcW w:w="2605" w:type="dxa"/>
            <w:gridSpan w:val="4"/>
            <w:tcBorders>
              <w:bottom w:val="single" w:sz="4" w:space="0" w:color="auto"/>
            </w:tcBorders>
            <w:vAlign w:val="center"/>
          </w:tcPr>
          <w:p w:rsidR="00434986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510057679"/>
                <w:placeholder>
                  <w:docPart w:val="A88CCA9DB7914513924BC91D4B21D4EE"/>
                </w:placeholder>
              </w:sdtPr>
              <w:sdtEndPr/>
              <w:sdtContent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349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C262B5" w:rsidRPr="00436BD2" w:rsidTr="00DB4EC3">
        <w:tc>
          <w:tcPr>
            <w:tcW w:w="11016" w:type="dxa"/>
            <w:gridSpan w:val="17"/>
            <w:tcBorders>
              <w:left w:val="nil"/>
              <w:bottom w:val="nil"/>
              <w:right w:val="nil"/>
            </w:tcBorders>
            <w:vAlign w:val="center"/>
          </w:tcPr>
          <w:p w:rsidR="00C262B5" w:rsidRPr="00436BD2" w:rsidRDefault="00C262B5" w:rsidP="00DB6391">
            <w:pPr>
              <w:rPr>
                <w:sz w:val="20"/>
                <w:szCs w:val="20"/>
              </w:rPr>
            </w:pPr>
          </w:p>
        </w:tc>
      </w:tr>
      <w:tr w:rsidR="00053833" w:rsidRPr="00436BD2" w:rsidTr="00DB4EC3">
        <w:tc>
          <w:tcPr>
            <w:tcW w:w="11016" w:type="dxa"/>
            <w:gridSpan w:val="17"/>
            <w:tcBorders>
              <w:top w:val="nil"/>
              <w:left w:val="nil"/>
              <w:right w:val="nil"/>
            </w:tcBorders>
            <w:vAlign w:val="center"/>
          </w:tcPr>
          <w:p w:rsidR="00053833" w:rsidRPr="00436BD2" w:rsidRDefault="00053833" w:rsidP="00DB6391">
            <w:pPr>
              <w:rPr>
                <w:sz w:val="20"/>
                <w:szCs w:val="20"/>
              </w:rPr>
            </w:pPr>
          </w:p>
        </w:tc>
      </w:tr>
      <w:tr w:rsidR="00434986" w:rsidTr="00DB4EC3">
        <w:tc>
          <w:tcPr>
            <w:tcW w:w="11016" w:type="dxa"/>
            <w:gridSpan w:val="17"/>
            <w:vAlign w:val="center"/>
          </w:tcPr>
          <w:p w:rsidR="00434986" w:rsidRPr="007277AC" w:rsidRDefault="00434986" w:rsidP="00DB6391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>Report</w:t>
            </w:r>
            <w:r w:rsidRPr="007277AC">
              <w:rPr>
                <w:b/>
              </w:rPr>
              <w:t xml:space="preserve"> Information</w:t>
            </w:r>
          </w:p>
        </w:tc>
      </w:tr>
      <w:tr w:rsidR="00C262B5" w:rsidRPr="00436BD2" w:rsidTr="00DB4EC3">
        <w:tc>
          <w:tcPr>
            <w:tcW w:w="1711" w:type="dxa"/>
            <w:gridSpan w:val="2"/>
            <w:vAlign w:val="center"/>
          </w:tcPr>
          <w:p w:rsidR="00C262B5" w:rsidRPr="00436BD2" w:rsidRDefault="00470DF4" w:rsidP="00DB6391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16705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62B5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C262B5">
              <w:rPr>
                <w:sz w:val="20"/>
                <w:szCs w:val="20"/>
              </w:rPr>
              <w:t xml:space="preserve">  </w:t>
            </w:r>
            <w:r w:rsidR="00C262B5" w:rsidRPr="00434986">
              <w:rPr>
                <w:b/>
                <w:sz w:val="20"/>
                <w:szCs w:val="20"/>
              </w:rPr>
              <w:t>SAE</w:t>
            </w:r>
          </w:p>
        </w:tc>
        <w:tc>
          <w:tcPr>
            <w:tcW w:w="1544" w:type="dxa"/>
            <w:gridSpan w:val="3"/>
            <w:vAlign w:val="center"/>
          </w:tcPr>
          <w:p w:rsidR="00C262B5" w:rsidRPr="00436BD2" w:rsidRDefault="00470DF4" w:rsidP="00DB6391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202652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62B5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C262B5">
              <w:rPr>
                <w:rFonts w:cstheme="minorHAnsi"/>
                <w:sz w:val="20"/>
                <w:szCs w:val="20"/>
              </w:rPr>
              <w:t xml:space="preserve">  </w:t>
            </w:r>
            <w:r w:rsidR="00C262B5" w:rsidRPr="00434986">
              <w:rPr>
                <w:rFonts w:cstheme="minorHAnsi"/>
                <w:b/>
                <w:sz w:val="20"/>
                <w:szCs w:val="20"/>
              </w:rPr>
              <w:t>AE</w:t>
            </w:r>
          </w:p>
        </w:tc>
        <w:tc>
          <w:tcPr>
            <w:tcW w:w="1890" w:type="dxa"/>
            <w:gridSpan w:val="3"/>
            <w:vAlign w:val="center"/>
          </w:tcPr>
          <w:p w:rsidR="00C262B5" w:rsidRPr="00436BD2" w:rsidRDefault="00470DF4" w:rsidP="00DB6391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073087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62B5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C262B5">
              <w:rPr>
                <w:rFonts w:cstheme="minorHAnsi"/>
                <w:sz w:val="20"/>
                <w:szCs w:val="20"/>
              </w:rPr>
              <w:t xml:space="preserve">  </w:t>
            </w:r>
            <w:r w:rsidR="00C262B5" w:rsidRPr="00434986">
              <w:rPr>
                <w:rFonts w:cstheme="minorHAnsi"/>
                <w:b/>
                <w:sz w:val="20"/>
                <w:szCs w:val="20"/>
              </w:rPr>
              <w:t>Unexpected AE</w:t>
            </w:r>
          </w:p>
        </w:tc>
        <w:tc>
          <w:tcPr>
            <w:tcW w:w="2465" w:type="dxa"/>
            <w:gridSpan w:val="3"/>
            <w:vAlign w:val="center"/>
          </w:tcPr>
          <w:p w:rsidR="00C262B5" w:rsidRDefault="00470DF4" w:rsidP="00DB6391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194683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62B5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C262B5">
              <w:rPr>
                <w:rFonts w:cstheme="minorHAnsi"/>
                <w:sz w:val="20"/>
                <w:szCs w:val="20"/>
              </w:rPr>
              <w:t xml:space="preserve">  </w:t>
            </w:r>
            <w:r w:rsidR="00C262B5">
              <w:rPr>
                <w:rFonts w:cstheme="minorHAnsi"/>
                <w:b/>
                <w:sz w:val="20"/>
                <w:szCs w:val="20"/>
              </w:rPr>
              <w:t>Protocol Deviation</w:t>
            </w:r>
          </w:p>
          <w:p w:rsidR="00C262B5" w:rsidRPr="00C262B5" w:rsidRDefault="00470DF4" w:rsidP="00DB6391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17340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62B5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C262B5">
              <w:rPr>
                <w:rFonts w:cstheme="minorHAnsi"/>
                <w:sz w:val="20"/>
                <w:szCs w:val="20"/>
              </w:rPr>
              <w:t xml:space="preserve">  </w:t>
            </w:r>
            <w:r w:rsidR="00C262B5">
              <w:rPr>
                <w:rFonts w:cstheme="minorHAnsi"/>
                <w:b/>
                <w:sz w:val="20"/>
                <w:szCs w:val="20"/>
              </w:rPr>
              <w:t>Protocol  Violation</w:t>
            </w:r>
          </w:p>
        </w:tc>
        <w:tc>
          <w:tcPr>
            <w:tcW w:w="3406" w:type="dxa"/>
            <w:gridSpan w:val="6"/>
            <w:vAlign w:val="center"/>
          </w:tcPr>
          <w:p w:rsidR="00C262B5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83861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62B5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C262B5">
              <w:rPr>
                <w:rFonts w:cstheme="minorHAnsi"/>
                <w:sz w:val="20"/>
                <w:szCs w:val="20"/>
              </w:rPr>
              <w:t xml:space="preserve">  </w:t>
            </w:r>
            <w:r w:rsidR="00C262B5" w:rsidRPr="00434986">
              <w:rPr>
                <w:rFonts w:cstheme="minorHAnsi"/>
                <w:b/>
                <w:sz w:val="20"/>
                <w:szCs w:val="20"/>
              </w:rPr>
              <w:t>IND Safety Report from Sponsor</w:t>
            </w:r>
          </w:p>
          <w:p w:rsidR="00C262B5" w:rsidRPr="00436BD2" w:rsidRDefault="00C262B5" w:rsidP="00DB6391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ate: 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593139040"/>
                <w:placeholder>
                  <w:docPart w:val="C775470F836E4C6D9E62BC64A68ECCA3"/>
                </w:placeholder>
              </w:sdtPr>
              <w:sdtEndPr/>
              <w:sdtContent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053833" w:rsidRPr="00436BD2" w:rsidTr="00DB4EC3">
        <w:tc>
          <w:tcPr>
            <w:tcW w:w="1711" w:type="dxa"/>
            <w:gridSpan w:val="2"/>
            <w:vAlign w:val="center"/>
          </w:tcPr>
          <w:p w:rsidR="00053833" w:rsidRPr="00053833" w:rsidRDefault="00053833" w:rsidP="00DB6391">
            <w:pPr>
              <w:rPr>
                <w:b/>
                <w:sz w:val="20"/>
                <w:szCs w:val="20"/>
              </w:rPr>
            </w:pPr>
            <w:r w:rsidRPr="00053833">
              <w:rPr>
                <w:b/>
                <w:sz w:val="20"/>
                <w:szCs w:val="20"/>
              </w:rPr>
              <w:t>Date of Report</w:t>
            </w:r>
          </w:p>
        </w:tc>
        <w:tc>
          <w:tcPr>
            <w:tcW w:w="1958" w:type="dxa"/>
            <w:gridSpan w:val="4"/>
            <w:vAlign w:val="center"/>
          </w:tcPr>
          <w:p w:rsidR="00053833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879768446"/>
                <w:placeholder>
                  <w:docPart w:val="6C392DA99FED42928E98D58ABEF2B9FC"/>
                </w:placeholder>
              </w:sdtPr>
              <w:sdtEndPr/>
              <w:sdtContent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167" w:type="dxa"/>
            <w:gridSpan w:val="3"/>
            <w:vAlign w:val="center"/>
          </w:tcPr>
          <w:p w:rsidR="00053833" w:rsidRDefault="00053833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Sponsor Notified</w:t>
            </w:r>
          </w:p>
          <w:p w:rsidR="00053833" w:rsidRPr="00436BD2" w:rsidRDefault="00053833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:</w:t>
            </w:r>
            <w:r w:rsidRPr="00436BD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1947351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774" w:type="dxa"/>
            <w:gridSpan w:val="2"/>
            <w:vAlign w:val="center"/>
          </w:tcPr>
          <w:p w:rsidR="00053833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944811603"/>
                <w:placeholder>
                  <w:docPart w:val="2E79DDAA05C044F581901972DF78EC11"/>
                </w:placeholder>
              </w:sdtPr>
              <w:sdtEndPr/>
              <w:sdtContent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586" w:type="dxa"/>
            <w:gridSpan w:val="4"/>
            <w:vAlign w:val="center"/>
          </w:tcPr>
          <w:p w:rsidR="00053833" w:rsidRPr="00053833" w:rsidRDefault="00053833" w:rsidP="00DB6391">
            <w:pPr>
              <w:rPr>
                <w:b/>
                <w:sz w:val="20"/>
                <w:szCs w:val="20"/>
              </w:rPr>
            </w:pPr>
            <w:r w:rsidRPr="00053833">
              <w:rPr>
                <w:b/>
                <w:sz w:val="20"/>
                <w:szCs w:val="20"/>
              </w:rPr>
              <w:t>SAE Onset Date</w:t>
            </w:r>
          </w:p>
        </w:tc>
        <w:tc>
          <w:tcPr>
            <w:tcW w:w="1820" w:type="dxa"/>
            <w:gridSpan w:val="2"/>
            <w:vAlign w:val="center"/>
          </w:tcPr>
          <w:p w:rsidR="00053833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827323068"/>
                <w:placeholder>
                  <w:docPart w:val="1A32B47233B04E83A135EA65D3447A7D"/>
                </w:placeholder>
              </w:sdtPr>
              <w:sdtEndPr/>
              <w:sdtContent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053833" w:rsidRPr="00436BD2" w:rsidTr="00DB4EC3">
        <w:tc>
          <w:tcPr>
            <w:tcW w:w="1711" w:type="dxa"/>
            <w:gridSpan w:val="2"/>
            <w:vMerge w:val="restart"/>
            <w:vAlign w:val="center"/>
          </w:tcPr>
          <w:p w:rsidR="00053833" w:rsidRPr="00436BD2" w:rsidRDefault="00053833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 Type</w:t>
            </w:r>
          </w:p>
        </w:tc>
        <w:tc>
          <w:tcPr>
            <w:tcW w:w="4125" w:type="dxa"/>
            <w:gridSpan w:val="7"/>
            <w:vAlign w:val="center"/>
          </w:tcPr>
          <w:p w:rsidR="00053833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65102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383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053833">
              <w:rPr>
                <w:rFonts w:cstheme="minorHAnsi"/>
                <w:sz w:val="20"/>
                <w:szCs w:val="20"/>
              </w:rPr>
              <w:t xml:space="preserve">  Initial Report</w:t>
            </w:r>
          </w:p>
        </w:tc>
        <w:tc>
          <w:tcPr>
            <w:tcW w:w="1774" w:type="dxa"/>
            <w:gridSpan w:val="2"/>
            <w:vAlign w:val="center"/>
          </w:tcPr>
          <w:p w:rsidR="00053833" w:rsidRPr="00436BD2" w:rsidRDefault="001B7DD5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itial Report </w:t>
            </w:r>
            <w:r w:rsidR="00053833">
              <w:rPr>
                <w:sz w:val="20"/>
                <w:szCs w:val="20"/>
              </w:rPr>
              <w:t>Date:</w:t>
            </w:r>
          </w:p>
        </w:tc>
        <w:tc>
          <w:tcPr>
            <w:tcW w:w="3406" w:type="dxa"/>
            <w:gridSpan w:val="6"/>
            <w:vAlign w:val="center"/>
          </w:tcPr>
          <w:p w:rsidR="00053833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598955975"/>
                <w:placeholder>
                  <w:docPart w:val="BBAEDFA1BCA9400AA2B7D0AAB8DF7C01"/>
                </w:placeholder>
              </w:sdtPr>
              <w:sdtEndPr/>
              <w:sdtContent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053833" w:rsidRPr="00436BD2" w:rsidTr="00DB4EC3">
        <w:tc>
          <w:tcPr>
            <w:tcW w:w="1711" w:type="dxa"/>
            <w:gridSpan w:val="2"/>
            <w:vMerge/>
            <w:vAlign w:val="center"/>
          </w:tcPr>
          <w:p w:rsidR="00053833" w:rsidRPr="00436BD2" w:rsidRDefault="00053833" w:rsidP="00DB6391">
            <w:pPr>
              <w:rPr>
                <w:sz w:val="20"/>
                <w:szCs w:val="20"/>
              </w:rPr>
            </w:pPr>
          </w:p>
        </w:tc>
        <w:tc>
          <w:tcPr>
            <w:tcW w:w="4125" w:type="dxa"/>
            <w:gridSpan w:val="7"/>
            <w:vAlign w:val="center"/>
          </w:tcPr>
          <w:p w:rsidR="00053833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741690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3833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053833">
              <w:rPr>
                <w:rFonts w:cstheme="minorHAnsi"/>
                <w:sz w:val="20"/>
                <w:szCs w:val="20"/>
              </w:rPr>
              <w:t xml:space="preserve">  Follow-up Report</w:t>
            </w:r>
          </w:p>
        </w:tc>
        <w:tc>
          <w:tcPr>
            <w:tcW w:w="1774" w:type="dxa"/>
            <w:gridSpan w:val="2"/>
            <w:vAlign w:val="center"/>
          </w:tcPr>
          <w:p w:rsidR="00053833" w:rsidRPr="00436BD2" w:rsidRDefault="00053833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 #:</w:t>
            </w:r>
          </w:p>
        </w:tc>
        <w:tc>
          <w:tcPr>
            <w:tcW w:w="3406" w:type="dxa"/>
            <w:gridSpan w:val="6"/>
            <w:vAlign w:val="center"/>
          </w:tcPr>
          <w:p w:rsidR="00053833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292639108"/>
                <w:placeholder>
                  <w:docPart w:val="27DAA9F1D7EC4A80A7A77A2CCF8884B6"/>
                </w:placeholder>
              </w:sdtPr>
              <w:sdtEndPr/>
              <w:sdtContent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053833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1B7DD5" w:rsidRPr="00436BD2" w:rsidTr="00DB4EC3">
        <w:tc>
          <w:tcPr>
            <w:tcW w:w="1711" w:type="dxa"/>
            <w:gridSpan w:val="2"/>
            <w:vMerge w:val="restart"/>
            <w:vAlign w:val="center"/>
          </w:tcPr>
          <w:p w:rsidR="001B7DD5" w:rsidRPr="00436BD2" w:rsidRDefault="001B7DD5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ent Outcome</w:t>
            </w:r>
          </w:p>
        </w:tc>
        <w:tc>
          <w:tcPr>
            <w:tcW w:w="2640" w:type="dxa"/>
            <w:gridSpan w:val="5"/>
            <w:vAlign w:val="center"/>
          </w:tcPr>
          <w:p w:rsidR="001B7DD5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194808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DD5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1B7DD5">
              <w:rPr>
                <w:rFonts w:cstheme="minorHAnsi"/>
                <w:sz w:val="20"/>
                <w:szCs w:val="20"/>
              </w:rPr>
              <w:t xml:space="preserve">  Resolved</w:t>
            </w:r>
          </w:p>
        </w:tc>
        <w:tc>
          <w:tcPr>
            <w:tcW w:w="1485" w:type="dxa"/>
            <w:gridSpan w:val="2"/>
            <w:vAlign w:val="center"/>
          </w:tcPr>
          <w:p w:rsidR="001B7DD5" w:rsidRPr="00436BD2" w:rsidRDefault="001B7DD5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</w:p>
        </w:tc>
        <w:tc>
          <w:tcPr>
            <w:tcW w:w="5180" w:type="dxa"/>
            <w:gridSpan w:val="8"/>
            <w:vAlign w:val="center"/>
          </w:tcPr>
          <w:p w:rsidR="001B7DD5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503042630"/>
                <w:placeholder>
                  <w:docPart w:val="7ACFF676A18B45FF82A5913BA592348E"/>
                </w:placeholder>
              </w:sdtPr>
              <w:sdtEndPr/>
              <w:sdtContent>
                <w:r w:rsidR="001B7DD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1B7DD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1B7DD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1B7DD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1B7DD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B7DD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B7DD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B7DD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B7DD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B7DD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1B7DD5" w:rsidRPr="00436BD2" w:rsidTr="00DB4EC3">
        <w:tc>
          <w:tcPr>
            <w:tcW w:w="1711" w:type="dxa"/>
            <w:gridSpan w:val="2"/>
            <w:vMerge/>
            <w:vAlign w:val="center"/>
          </w:tcPr>
          <w:p w:rsidR="001B7DD5" w:rsidRPr="00436BD2" w:rsidRDefault="001B7DD5" w:rsidP="00DB6391">
            <w:pPr>
              <w:rPr>
                <w:sz w:val="20"/>
                <w:szCs w:val="20"/>
              </w:rPr>
            </w:pPr>
          </w:p>
        </w:tc>
        <w:tc>
          <w:tcPr>
            <w:tcW w:w="2640" w:type="dxa"/>
            <w:gridSpan w:val="5"/>
            <w:vAlign w:val="center"/>
          </w:tcPr>
          <w:p w:rsidR="001B7DD5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93373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DD5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1B7DD5">
              <w:rPr>
                <w:rFonts w:cstheme="minorHAnsi"/>
                <w:sz w:val="20"/>
                <w:szCs w:val="20"/>
              </w:rPr>
              <w:t xml:space="preserve">  Stabilized</w:t>
            </w:r>
          </w:p>
        </w:tc>
        <w:tc>
          <w:tcPr>
            <w:tcW w:w="1485" w:type="dxa"/>
            <w:gridSpan w:val="2"/>
            <w:vAlign w:val="center"/>
          </w:tcPr>
          <w:p w:rsidR="001B7DD5" w:rsidRPr="00436BD2" w:rsidRDefault="001B7DD5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</w:p>
        </w:tc>
        <w:tc>
          <w:tcPr>
            <w:tcW w:w="5180" w:type="dxa"/>
            <w:gridSpan w:val="8"/>
            <w:vAlign w:val="center"/>
          </w:tcPr>
          <w:p w:rsidR="001B7DD5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318039821"/>
                <w:placeholder>
                  <w:docPart w:val="E20903A3EE0843B6ADEF063CAE1153CE"/>
                </w:placeholder>
              </w:sdtPr>
              <w:sdtEndPr/>
              <w:sdtContent>
                <w:r w:rsidR="001B7DD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1B7DD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1B7DD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1B7DD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1B7DD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B7DD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B7DD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B7DD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B7DD5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B7DD5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1B7DD5" w:rsidRPr="00436BD2" w:rsidTr="00DB4EC3">
        <w:tc>
          <w:tcPr>
            <w:tcW w:w="1711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1B7DD5" w:rsidRPr="00436BD2" w:rsidRDefault="001B7DD5" w:rsidP="00DB6391">
            <w:pPr>
              <w:rPr>
                <w:sz w:val="20"/>
                <w:szCs w:val="20"/>
              </w:rPr>
            </w:pPr>
          </w:p>
        </w:tc>
        <w:tc>
          <w:tcPr>
            <w:tcW w:w="9305" w:type="dxa"/>
            <w:gridSpan w:val="15"/>
            <w:tcBorders>
              <w:bottom w:val="single" w:sz="4" w:space="0" w:color="auto"/>
            </w:tcBorders>
            <w:vAlign w:val="center"/>
          </w:tcPr>
          <w:p w:rsidR="001B7DD5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246722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DD5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1B7DD5">
              <w:rPr>
                <w:rFonts w:cstheme="minorHAnsi"/>
                <w:sz w:val="20"/>
                <w:szCs w:val="20"/>
              </w:rPr>
              <w:t xml:space="preserve">  Ongoing *</w:t>
            </w:r>
          </w:p>
          <w:p w:rsidR="001B7DD5" w:rsidRPr="00436BD2" w:rsidRDefault="001B7DD5" w:rsidP="00DB6391">
            <w:pPr>
              <w:rPr>
                <w:sz w:val="20"/>
                <w:szCs w:val="20"/>
              </w:rPr>
            </w:pPr>
            <w:r w:rsidRPr="001B7DD5">
              <w:rPr>
                <w:b/>
                <w:sz w:val="18"/>
                <w:szCs w:val="20"/>
              </w:rPr>
              <w:t>*</w:t>
            </w:r>
            <w:r w:rsidRPr="001B7DD5">
              <w:rPr>
                <w:sz w:val="18"/>
                <w:szCs w:val="20"/>
              </w:rPr>
              <w:t xml:space="preserve">  If the SAE is </w:t>
            </w:r>
            <w:r w:rsidRPr="001B7DD5">
              <w:rPr>
                <w:b/>
                <w:sz w:val="18"/>
                <w:szCs w:val="20"/>
              </w:rPr>
              <w:t>ongoing</w:t>
            </w:r>
            <w:r w:rsidRPr="001B7DD5">
              <w:rPr>
                <w:sz w:val="18"/>
                <w:szCs w:val="20"/>
              </w:rPr>
              <w:t xml:space="preserve">, a </w:t>
            </w:r>
            <w:r w:rsidRPr="001B7DD5">
              <w:rPr>
                <w:b/>
                <w:sz w:val="18"/>
                <w:szCs w:val="20"/>
                <w:highlight w:val="yellow"/>
              </w:rPr>
              <w:t>follow-up report must be submitted</w:t>
            </w:r>
            <w:r w:rsidRPr="001B7DD5">
              <w:rPr>
                <w:sz w:val="18"/>
                <w:szCs w:val="20"/>
              </w:rPr>
              <w:t xml:space="preserve"> when the SAE is resolved or stabilized.</w:t>
            </w:r>
          </w:p>
        </w:tc>
      </w:tr>
      <w:tr w:rsidR="00C262B5" w:rsidRPr="00436BD2" w:rsidTr="00DB4EC3">
        <w:tc>
          <w:tcPr>
            <w:tcW w:w="2182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C262B5" w:rsidRPr="00436BD2" w:rsidRDefault="00C262B5" w:rsidP="00DB6391">
            <w:pPr>
              <w:rPr>
                <w:sz w:val="20"/>
                <w:szCs w:val="20"/>
              </w:rPr>
            </w:pPr>
          </w:p>
        </w:tc>
        <w:tc>
          <w:tcPr>
            <w:tcW w:w="2169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:rsidR="00C262B5" w:rsidRPr="00436BD2" w:rsidRDefault="00C262B5" w:rsidP="00DB6391">
            <w:pPr>
              <w:rPr>
                <w:sz w:val="20"/>
                <w:szCs w:val="20"/>
              </w:rPr>
            </w:pPr>
          </w:p>
        </w:tc>
        <w:tc>
          <w:tcPr>
            <w:tcW w:w="2294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C262B5" w:rsidRPr="00436BD2" w:rsidRDefault="00C262B5" w:rsidP="00DB6391">
            <w:pPr>
              <w:rPr>
                <w:sz w:val="20"/>
                <w:szCs w:val="20"/>
              </w:rPr>
            </w:pPr>
          </w:p>
        </w:tc>
        <w:tc>
          <w:tcPr>
            <w:tcW w:w="2180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:rsidR="00C262B5" w:rsidRPr="00436BD2" w:rsidRDefault="00C262B5" w:rsidP="00DB6391">
            <w:pPr>
              <w:rPr>
                <w:sz w:val="20"/>
                <w:szCs w:val="20"/>
              </w:rPr>
            </w:pPr>
          </w:p>
        </w:tc>
        <w:tc>
          <w:tcPr>
            <w:tcW w:w="2191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C262B5" w:rsidRPr="00436BD2" w:rsidRDefault="00C262B5" w:rsidP="00DB6391">
            <w:pPr>
              <w:rPr>
                <w:sz w:val="20"/>
                <w:szCs w:val="20"/>
              </w:rPr>
            </w:pPr>
          </w:p>
        </w:tc>
      </w:tr>
      <w:tr w:rsidR="00436BD2" w:rsidRPr="00436BD2" w:rsidTr="00DB4EC3">
        <w:tc>
          <w:tcPr>
            <w:tcW w:w="2182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436BD2" w:rsidRPr="00436BD2" w:rsidRDefault="00436BD2" w:rsidP="00DB6391">
            <w:pPr>
              <w:rPr>
                <w:sz w:val="20"/>
                <w:szCs w:val="20"/>
              </w:rPr>
            </w:pPr>
          </w:p>
        </w:tc>
        <w:tc>
          <w:tcPr>
            <w:tcW w:w="2169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:rsidR="00436BD2" w:rsidRPr="00436BD2" w:rsidRDefault="00436BD2" w:rsidP="00DB6391">
            <w:pPr>
              <w:rPr>
                <w:sz w:val="20"/>
                <w:szCs w:val="20"/>
              </w:rPr>
            </w:pPr>
          </w:p>
        </w:tc>
        <w:tc>
          <w:tcPr>
            <w:tcW w:w="2294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436BD2" w:rsidRPr="00436BD2" w:rsidRDefault="00436BD2" w:rsidP="00DB6391">
            <w:pPr>
              <w:rPr>
                <w:sz w:val="20"/>
                <w:szCs w:val="20"/>
              </w:rPr>
            </w:pPr>
          </w:p>
        </w:tc>
        <w:tc>
          <w:tcPr>
            <w:tcW w:w="2180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:rsidR="00436BD2" w:rsidRPr="00436BD2" w:rsidRDefault="00436BD2" w:rsidP="00DB6391">
            <w:pPr>
              <w:rPr>
                <w:sz w:val="20"/>
                <w:szCs w:val="20"/>
              </w:rPr>
            </w:pPr>
          </w:p>
        </w:tc>
        <w:tc>
          <w:tcPr>
            <w:tcW w:w="2191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436BD2" w:rsidRPr="00436BD2" w:rsidRDefault="00436BD2" w:rsidP="00DB6391">
            <w:pPr>
              <w:rPr>
                <w:sz w:val="20"/>
                <w:szCs w:val="20"/>
              </w:rPr>
            </w:pPr>
          </w:p>
        </w:tc>
      </w:tr>
      <w:tr w:rsidR="00FA5FC2" w:rsidRPr="00C262B5" w:rsidTr="00DB4EC3">
        <w:tc>
          <w:tcPr>
            <w:tcW w:w="11016" w:type="dxa"/>
            <w:gridSpan w:val="17"/>
            <w:vAlign w:val="center"/>
          </w:tcPr>
          <w:p w:rsidR="00FA5FC2" w:rsidRPr="00C262B5" w:rsidRDefault="00FA5FC2" w:rsidP="00DB6391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 w:rsidRPr="00C262B5">
              <w:rPr>
                <w:b/>
              </w:rPr>
              <w:t>Subject Information</w:t>
            </w:r>
          </w:p>
        </w:tc>
      </w:tr>
      <w:tr w:rsidR="00FA5FC2" w:rsidRPr="00436BD2" w:rsidTr="00DB4EC3">
        <w:tc>
          <w:tcPr>
            <w:tcW w:w="2689" w:type="dxa"/>
            <w:gridSpan w:val="4"/>
            <w:vAlign w:val="center"/>
          </w:tcPr>
          <w:p w:rsidR="00FA5FC2" w:rsidRPr="00C262B5" w:rsidRDefault="00FA5FC2" w:rsidP="00DB6391">
            <w:pPr>
              <w:rPr>
                <w:b/>
                <w:sz w:val="20"/>
                <w:szCs w:val="20"/>
              </w:rPr>
            </w:pPr>
            <w:r w:rsidRPr="00C262B5">
              <w:rPr>
                <w:b/>
                <w:sz w:val="20"/>
                <w:szCs w:val="20"/>
              </w:rPr>
              <w:t>Subject Initial / ID / Study No.</w:t>
            </w:r>
          </w:p>
        </w:tc>
        <w:tc>
          <w:tcPr>
            <w:tcW w:w="1662" w:type="dxa"/>
            <w:gridSpan w:val="3"/>
            <w:vAlign w:val="center"/>
          </w:tcPr>
          <w:p w:rsidR="00FA5FC2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810057505"/>
                <w:placeholder>
                  <w:docPart w:val="38713C9B54644F9FB5EA6580A5A5572C"/>
                </w:placeholder>
              </w:sdtPr>
              <w:sdtEndPr/>
              <w:sdtContent>
                <w:r w:rsidR="00A559F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559F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559F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559F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559F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559F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559F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559F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559F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559F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294" w:type="dxa"/>
            <w:gridSpan w:val="3"/>
            <w:vAlign w:val="center"/>
          </w:tcPr>
          <w:p w:rsidR="00FA5FC2" w:rsidRPr="00436BD2" w:rsidRDefault="00FA5FC2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or Date of Birth</w:t>
            </w:r>
          </w:p>
        </w:tc>
        <w:tc>
          <w:tcPr>
            <w:tcW w:w="2180" w:type="dxa"/>
            <w:gridSpan w:val="4"/>
            <w:vAlign w:val="center"/>
          </w:tcPr>
          <w:p w:rsidR="00FA5FC2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569419477"/>
                <w:placeholder>
                  <w:docPart w:val="B0F350DE3CDA4A358B978817A004AC7E"/>
                </w:placeholder>
              </w:sdtPr>
              <w:sdtEndPr/>
              <w:sdtContent>
                <w:r w:rsidR="00A559F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559F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559F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559F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559F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559F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559F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559F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559F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559F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923" w:type="dxa"/>
            <w:gridSpan w:val="2"/>
            <w:vAlign w:val="center"/>
          </w:tcPr>
          <w:p w:rsidR="00FA5FC2" w:rsidRPr="00436BD2" w:rsidRDefault="00FA5FC2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der</w:t>
            </w:r>
          </w:p>
        </w:tc>
        <w:tc>
          <w:tcPr>
            <w:tcW w:w="1268" w:type="dxa"/>
            <w:vAlign w:val="center"/>
          </w:tcPr>
          <w:p w:rsidR="00FA5FC2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971911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5FC2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A5FC2">
              <w:rPr>
                <w:rFonts w:cstheme="minorHAnsi"/>
                <w:sz w:val="20"/>
                <w:szCs w:val="20"/>
              </w:rPr>
              <w:t xml:space="preserve">  Male</w:t>
            </w:r>
          </w:p>
          <w:p w:rsidR="00FA5FC2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2078164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5FC2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FA5FC2">
              <w:rPr>
                <w:rFonts w:cstheme="minorHAnsi"/>
                <w:sz w:val="20"/>
                <w:szCs w:val="20"/>
              </w:rPr>
              <w:t xml:space="preserve">  Female</w:t>
            </w:r>
          </w:p>
        </w:tc>
      </w:tr>
      <w:tr w:rsidR="00A559FD" w:rsidRPr="00436BD2" w:rsidTr="00DB4EC3">
        <w:tc>
          <w:tcPr>
            <w:tcW w:w="4351" w:type="dxa"/>
            <w:gridSpan w:val="7"/>
            <w:tcBorders>
              <w:bottom w:val="single" w:sz="4" w:space="0" w:color="auto"/>
            </w:tcBorders>
            <w:vAlign w:val="center"/>
          </w:tcPr>
          <w:p w:rsidR="00A559FD" w:rsidRPr="00436BD2" w:rsidRDefault="00A559FD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subject still an active participant in this study?</w:t>
            </w:r>
          </w:p>
        </w:tc>
        <w:tc>
          <w:tcPr>
            <w:tcW w:w="2294" w:type="dxa"/>
            <w:gridSpan w:val="3"/>
            <w:tcBorders>
              <w:bottom w:val="single" w:sz="4" w:space="0" w:color="auto"/>
            </w:tcBorders>
            <w:vAlign w:val="center"/>
          </w:tcPr>
          <w:p w:rsidR="00A559FD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350067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59F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A559FD">
              <w:rPr>
                <w:rFonts w:cstheme="minorHAnsi"/>
                <w:sz w:val="20"/>
                <w:szCs w:val="20"/>
              </w:rPr>
              <w:t xml:space="preserve">  Yes</w:t>
            </w:r>
          </w:p>
          <w:p w:rsidR="00A559FD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650020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59FD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A559FD">
              <w:rPr>
                <w:rFonts w:cstheme="minorHAnsi"/>
                <w:sz w:val="20"/>
                <w:szCs w:val="20"/>
              </w:rPr>
              <w:t xml:space="preserve">  No</w:t>
            </w:r>
          </w:p>
        </w:tc>
        <w:tc>
          <w:tcPr>
            <w:tcW w:w="4371" w:type="dxa"/>
            <w:gridSpan w:val="7"/>
            <w:tcBorders>
              <w:bottom w:val="single" w:sz="4" w:space="0" w:color="auto"/>
            </w:tcBorders>
            <w:vAlign w:val="center"/>
          </w:tcPr>
          <w:p w:rsidR="00A559FD" w:rsidRPr="00436BD2" w:rsidRDefault="00A559FD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NO, date discontinued: 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504870363"/>
                <w:placeholder>
                  <w:docPart w:val="CEE92D9F66C04D76B32D2E19FE44653F"/>
                </w:placeholder>
              </w:sdtPr>
              <w:sdtEndPr/>
              <w:sdtContent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C262B5" w:rsidRPr="00436BD2" w:rsidTr="00DB4EC3">
        <w:tc>
          <w:tcPr>
            <w:tcW w:w="2182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C262B5" w:rsidRPr="00436BD2" w:rsidRDefault="00C262B5" w:rsidP="00DB6391">
            <w:pPr>
              <w:rPr>
                <w:sz w:val="20"/>
                <w:szCs w:val="20"/>
              </w:rPr>
            </w:pPr>
          </w:p>
        </w:tc>
        <w:tc>
          <w:tcPr>
            <w:tcW w:w="2169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:rsidR="00C262B5" w:rsidRPr="00436BD2" w:rsidRDefault="00C262B5" w:rsidP="00DB6391">
            <w:pPr>
              <w:rPr>
                <w:sz w:val="20"/>
                <w:szCs w:val="20"/>
              </w:rPr>
            </w:pPr>
          </w:p>
        </w:tc>
        <w:tc>
          <w:tcPr>
            <w:tcW w:w="2294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C262B5" w:rsidRPr="00436BD2" w:rsidRDefault="00C262B5" w:rsidP="00DB6391">
            <w:pPr>
              <w:rPr>
                <w:sz w:val="20"/>
                <w:szCs w:val="20"/>
              </w:rPr>
            </w:pPr>
          </w:p>
        </w:tc>
        <w:tc>
          <w:tcPr>
            <w:tcW w:w="2180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:rsidR="00C262B5" w:rsidRPr="00436BD2" w:rsidRDefault="00C262B5" w:rsidP="00DB6391">
            <w:pPr>
              <w:rPr>
                <w:sz w:val="20"/>
                <w:szCs w:val="20"/>
              </w:rPr>
            </w:pPr>
          </w:p>
        </w:tc>
        <w:tc>
          <w:tcPr>
            <w:tcW w:w="2191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C262B5" w:rsidRPr="00436BD2" w:rsidRDefault="00C262B5" w:rsidP="00DB6391">
            <w:pPr>
              <w:rPr>
                <w:sz w:val="20"/>
                <w:szCs w:val="20"/>
              </w:rPr>
            </w:pPr>
          </w:p>
        </w:tc>
      </w:tr>
      <w:tr w:rsidR="00436BD2" w:rsidRPr="00436BD2" w:rsidTr="00DB4EC3">
        <w:tc>
          <w:tcPr>
            <w:tcW w:w="2182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436BD2" w:rsidRPr="00436BD2" w:rsidRDefault="00436BD2" w:rsidP="00DB6391">
            <w:pPr>
              <w:rPr>
                <w:sz w:val="20"/>
                <w:szCs w:val="20"/>
              </w:rPr>
            </w:pPr>
          </w:p>
        </w:tc>
        <w:tc>
          <w:tcPr>
            <w:tcW w:w="2169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:rsidR="00436BD2" w:rsidRPr="00436BD2" w:rsidRDefault="00436BD2" w:rsidP="00DB6391">
            <w:pPr>
              <w:rPr>
                <w:sz w:val="20"/>
                <w:szCs w:val="20"/>
              </w:rPr>
            </w:pPr>
          </w:p>
        </w:tc>
        <w:tc>
          <w:tcPr>
            <w:tcW w:w="2294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436BD2" w:rsidRPr="00436BD2" w:rsidRDefault="00436BD2" w:rsidP="00DB6391">
            <w:pPr>
              <w:rPr>
                <w:sz w:val="20"/>
                <w:szCs w:val="20"/>
              </w:rPr>
            </w:pPr>
          </w:p>
        </w:tc>
        <w:tc>
          <w:tcPr>
            <w:tcW w:w="2180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:rsidR="00436BD2" w:rsidRPr="00436BD2" w:rsidRDefault="00436BD2" w:rsidP="00DB6391">
            <w:pPr>
              <w:rPr>
                <w:sz w:val="20"/>
                <w:szCs w:val="20"/>
              </w:rPr>
            </w:pPr>
          </w:p>
        </w:tc>
        <w:tc>
          <w:tcPr>
            <w:tcW w:w="2191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436BD2" w:rsidRPr="00436BD2" w:rsidRDefault="00436BD2" w:rsidP="00DB6391">
            <w:pPr>
              <w:rPr>
                <w:sz w:val="20"/>
                <w:szCs w:val="20"/>
              </w:rPr>
            </w:pPr>
          </w:p>
        </w:tc>
      </w:tr>
      <w:tr w:rsidR="00C262B5" w:rsidTr="00DB4EC3">
        <w:tc>
          <w:tcPr>
            <w:tcW w:w="11016" w:type="dxa"/>
            <w:gridSpan w:val="17"/>
            <w:vAlign w:val="center"/>
          </w:tcPr>
          <w:p w:rsidR="00C262B5" w:rsidRPr="007277AC" w:rsidRDefault="00C262B5" w:rsidP="00DB6391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>Description of Protocol Deviation or Violation</w:t>
            </w:r>
            <w:r w:rsidR="002C2F65">
              <w:rPr>
                <w:b/>
              </w:rPr>
              <w:t xml:space="preserve"> </w:t>
            </w:r>
            <w:r w:rsidR="002C2F65" w:rsidRPr="002C2F65">
              <w:rPr>
                <w:b/>
                <w:highlight w:val="yellow"/>
              </w:rPr>
              <w:t>(Please indicate the deviation date for each deviation or violation.)</w:t>
            </w:r>
          </w:p>
        </w:tc>
      </w:tr>
      <w:tr w:rsidR="00D864AD" w:rsidRPr="00436BD2" w:rsidTr="00DB4EC3">
        <w:tc>
          <w:tcPr>
            <w:tcW w:w="11016" w:type="dxa"/>
            <w:gridSpan w:val="17"/>
            <w:vAlign w:val="center"/>
          </w:tcPr>
          <w:p w:rsidR="00D864AD" w:rsidRDefault="00D864AD" w:rsidP="00DB6391">
            <w:pPr>
              <w:rPr>
                <w:sz w:val="20"/>
                <w:szCs w:val="20"/>
              </w:rPr>
            </w:pPr>
          </w:p>
          <w:p w:rsidR="00D864AD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481049016"/>
                <w:placeholder>
                  <w:docPart w:val="6023E48E4A83457DAEE21A4BFA7B9EAA"/>
                </w:placeholder>
              </w:sdtPr>
              <w:sdtEndPr/>
              <w:sdtContent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  <w:p w:rsidR="00D864AD" w:rsidRDefault="00D864AD" w:rsidP="00DB6391">
            <w:pPr>
              <w:rPr>
                <w:sz w:val="20"/>
                <w:szCs w:val="20"/>
              </w:rPr>
            </w:pPr>
          </w:p>
          <w:p w:rsidR="00D864AD" w:rsidRDefault="00D864AD" w:rsidP="00DB6391">
            <w:pPr>
              <w:rPr>
                <w:sz w:val="20"/>
                <w:szCs w:val="20"/>
              </w:rPr>
            </w:pPr>
          </w:p>
          <w:p w:rsidR="00D864AD" w:rsidRDefault="00D864AD" w:rsidP="00DB6391">
            <w:pPr>
              <w:rPr>
                <w:sz w:val="20"/>
                <w:szCs w:val="20"/>
              </w:rPr>
            </w:pPr>
            <w:bookmarkStart w:id="0" w:name="_GoBack"/>
            <w:bookmarkEnd w:id="0"/>
          </w:p>
          <w:p w:rsidR="00D864AD" w:rsidRDefault="00D864AD" w:rsidP="00DB6391">
            <w:pPr>
              <w:rPr>
                <w:sz w:val="20"/>
                <w:szCs w:val="20"/>
              </w:rPr>
            </w:pPr>
          </w:p>
          <w:p w:rsidR="00D864AD" w:rsidRDefault="00D864AD" w:rsidP="00DB6391">
            <w:pPr>
              <w:rPr>
                <w:sz w:val="20"/>
                <w:szCs w:val="20"/>
              </w:rPr>
            </w:pPr>
          </w:p>
          <w:p w:rsidR="00D864AD" w:rsidRDefault="00D864AD" w:rsidP="00DB6391">
            <w:pPr>
              <w:rPr>
                <w:sz w:val="20"/>
                <w:szCs w:val="20"/>
              </w:rPr>
            </w:pPr>
          </w:p>
          <w:p w:rsidR="00D864AD" w:rsidRDefault="00D864AD" w:rsidP="00DB6391">
            <w:pPr>
              <w:rPr>
                <w:sz w:val="20"/>
                <w:szCs w:val="20"/>
              </w:rPr>
            </w:pPr>
          </w:p>
          <w:p w:rsidR="00D864AD" w:rsidRPr="00436BD2" w:rsidRDefault="00D864AD" w:rsidP="00DB6391">
            <w:pPr>
              <w:rPr>
                <w:sz w:val="20"/>
                <w:szCs w:val="20"/>
              </w:rPr>
            </w:pPr>
          </w:p>
        </w:tc>
      </w:tr>
      <w:tr w:rsidR="00D864AD" w:rsidRPr="00436BD2" w:rsidTr="00DB4EC3">
        <w:trPr>
          <w:trHeight w:val="498"/>
        </w:trPr>
        <w:tc>
          <w:tcPr>
            <w:tcW w:w="11016" w:type="dxa"/>
            <w:gridSpan w:val="17"/>
            <w:tcBorders>
              <w:left w:val="nil"/>
              <w:right w:val="nil"/>
            </w:tcBorders>
            <w:vAlign w:val="center"/>
          </w:tcPr>
          <w:p w:rsidR="00D864AD" w:rsidRPr="00436BD2" w:rsidRDefault="00D864AD" w:rsidP="00DB6391">
            <w:pPr>
              <w:rPr>
                <w:sz w:val="20"/>
                <w:szCs w:val="20"/>
              </w:rPr>
            </w:pPr>
          </w:p>
        </w:tc>
      </w:tr>
      <w:tr w:rsidR="00C262B5" w:rsidRPr="00436BD2" w:rsidTr="00DB4EC3">
        <w:tc>
          <w:tcPr>
            <w:tcW w:w="11016" w:type="dxa"/>
            <w:gridSpan w:val="17"/>
            <w:vAlign w:val="center"/>
          </w:tcPr>
          <w:p w:rsidR="00C262B5" w:rsidRPr="00D864AD" w:rsidRDefault="00C262B5" w:rsidP="00DB6391">
            <w:pPr>
              <w:jc w:val="center"/>
              <w:rPr>
                <w:b/>
              </w:rPr>
            </w:pPr>
            <w:r w:rsidRPr="00D864AD">
              <w:rPr>
                <w:b/>
              </w:rPr>
              <w:t>IRB USE ONLY</w:t>
            </w:r>
          </w:p>
        </w:tc>
      </w:tr>
      <w:tr w:rsidR="00D864AD" w:rsidRPr="00436BD2" w:rsidTr="00DB4EC3">
        <w:tc>
          <w:tcPr>
            <w:tcW w:w="1711" w:type="dxa"/>
            <w:gridSpan w:val="2"/>
            <w:vAlign w:val="center"/>
          </w:tcPr>
          <w:p w:rsidR="00D864AD" w:rsidRPr="00436BD2" w:rsidRDefault="00D864AD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 Contacted By:</w:t>
            </w:r>
          </w:p>
        </w:tc>
        <w:tc>
          <w:tcPr>
            <w:tcW w:w="3434" w:type="dxa"/>
            <w:gridSpan w:val="6"/>
            <w:vAlign w:val="center"/>
          </w:tcPr>
          <w:p w:rsidR="00D864AD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735520817"/>
                <w:placeholder>
                  <w:docPart w:val="6E4C3B16F3844734B47C54A8AAE8CA80"/>
                </w:placeholder>
              </w:sdtPr>
              <w:sdtEndPr/>
              <w:sdtContent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700" w:type="dxa"/>
            <w:gridSpan w:val="4"/>
            <w:vAlign w:val="center"/>
          </w:tcPr>
          <w:p w:rsidR="00D864AD" w:rsidRPr="00436BD2" w:rsidRDefault="00D864AD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 Phoned In On:</w:t>
            </w:r>
          </w:p>
        </w:tc>
        <w:tc>
          <w:tcPr>
            <w:tcW w:w="3171" w:type="dxa"/>
            <w:gridSpan w:val="5"/>
            <w:vAlign w:val="center"/>
          </w:tcPr>
          <w:p w:rsidR="00D864AD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925456243"/>
                <w:placeholder>
                  <w:docPart w:val="29A4E28079314FA59E36D4F1CE9DF3C0"/>
                </w:placeholder>
              </w:sdtPr>
              <w:sdtEndPr/>
              <w:sdtContent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864AD" w:rsidRPr="00436BD2" w:rsidTr="00DB4EC3">
        <w:tc>
          <w:tcPr>
            <w:tcW w:w="1711" w:type="dxa"/>
            <w:gridSpan w:val="2"/>
            <w:vAlign w:val="center"/>
          </w:tcPr>
          <w:p w:rsidR="00D864AD" w:rsidRPr="00436BD2" w:rsidRDefault="00D864AD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 Contacted On:</w:t>
            </w:r>
          </w:p>
        </w:tc>
        <w:tc>
          <w:tcPr>
            <w:tcW w:w="3434" w:type="dxa"/>
            <w:gridSpan w:val="6"/>
            <w:vAlign w:val="center"/>
          </w:tcPr>
          <w:p w:rsidR="00D864AD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204030282"/>
                <w:placeholder>
                  <w:docPart w:val="B55CC3A6DFF8481F94300BDA6203C211"/>
                </w:placeholder>
              </w:sdtPr>
              <w:sdtEndPr/>
              <w:sdtContent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700" w:type="dxa"/>
            <w:gridSpan w:val="4"/>
            <w:vAlign w:val="center"/>
          </w:tcPr>
          <w:p w:rsidR="00D864AD" w:rsidRPr="00436BD2" w:rsidRDefault="00D864AD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phoned Report Taken By:</w:t>
            </w:r>
          </w:p>
        </w:tc>
        <w:tc>
          <w:tcPr>
            <w:tcW w:w="3171" w:type="dxa"/>
            <w:gridSpan w:val="5"/>
            <w:vAlign w:val="center"/>
          </w:tcPr>
          <w:p w:rsidR="00D864AD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621536482"/>
                <w:placeholder>
                  <w:docPart w:val="60A62714733C4FA09B9FBC9C88FD3D14"/>
                </w:placeholder>
              </w:sdtPr>
              <w:sdtEndPr/>
              <w:sdtContent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864AD" w:rsidRPr="00436BD2" w:rsidTr="00DB4EC3">
        <w:tc>
          <w:tcPr>
            <w:tcW w:w="5145" w:type="dxa"/>
            <w:gridSpan w:val="8"/>
            <w:vAlign w:val="center"/>
          </w:tcPr>
          <w:p w:rsidR="00D864AD" w:rsidRPr="00436BD2" w:rsidRDefault="00D864AD" w:rsidP="00DB6391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  <w:gridSpan w:val="4"/>
            <w:vAlign w:val="center"/>
          </w:tcPr>
          <w:p w:rsidR="00D864AD" w:rsidRPr="00436BD2" w:rsidRDefault="00D864AD" w:rsidP="00DB63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 Received On:</w:t>
            </w:r>
          </w:p>
        </w:tc>
        <w:tc>
          <w:tcPr>
            <w:tcW w:w="3171" w:type="dxa"/>
            <w:gridSpan w:val="5"/>
            <w:vAlign w:val="center"/>
          </w:tcPr>
          <w:p w:rsidR="00D864AD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537123538"/>
                <w:placeholder>
                  <w:docPart w:val="1A938B1B20004369A55CF57313D85975"/>
                </w:placeholder>
              </w:sdtPr>
              <w:sdtEndPr/>
              <w:sdtContent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64AD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</w:tbl>
    <w:p w:rsidR="00436BD2" w:rsidRDefault="00436BD2" w:rsidP="00DB6391">
      <w:pPr>
        <w:spacing w:after="0" w:line="240" w:lineRule="auto"/>
      </w:pPr>
    </w:p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35"/>
        <w:gridCol w:w="216"/>
        <w:gridCol w:w="1314"/>
        <w:gridCol w:w="1440"/>
        <w:gridCol w:w="1350"/>
        <w:gridCol w:w="273"/>
        <w:gridCol w:w="900"/>
        <w:gridCol w:w="187"/>
        <w:gridCol w:w="530"/>
        <w:gridCol w:w="463"/>
        <w:gridCol w:w="540"/>
        <w:gridCol w:w="357"/>
        <w:gridCol w:w="7"/>
        <w:gridCol w:w="907"/>
      </w:tblGrid>
      <w:tr w:rsidR="00DB6391" w:rsidTr="00E7202A">
        <w:tc>
          <w:tcPr>
            <w:tcW w:w="11019" w:type="dxa"/>
            <w:gridSpan w:val="14"/>
            <w:vAlign w:val="center"/>
          </w:tcPr>
          <w:p w:rsidR="00DB6391" w:rsidRPr="007277AC" w:rsidRDefault="00DB6391" w:rsidP="00DB6391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lastRenderedPageBreak/>
              <w:t>Serious Adverse Event Information</w:t>
            </w:r>
          </w:p>
        </w:tc>
      </w:tr>
      <w:tr w:rsidR="00DB6391" w:rsidRPr="00436BD2" w:rsidTr="00E7202A">
        <w:tc>
          <w:tcPr>
            <w:tcW w:w="6855" w:type="dxa"/>
            <w:gridSpan w:val="5"/>
            <w:vAlign w:val="center"/>
          </w:tcPr>
          <w:p w:rsidR="00DB6391" w:rsidRPr="00D972B4" w:rsidRDefault="00DB6391" w:rsidP="00DB6391">
            <w:pPr>
              <w:rPr>
                <w:b/>
                <w:sz w:val="20"/>
                <w:szCs w:val="20"/>
              </w:rPr>
            </w:pPr>
            <w:r w:rsidRPr="00D972B4">
              <w:rPr>
                <w:b/>
                <w:sz w:val="20"/>
                <w:szCs w:val="20"/>
              </w:rPr>
              <w:t>Was the event serious?</w:t>
            </w:r>
          </w:p>
        </w:tc>
        <w:tc>
          <w:tcPr>
            <w:tcW w:w="1890" w:type="dxa"/>
            <w:gridSpan w:val="4"/>
            <w:tcBorders>
              <w:right w:val="nil"/>
            </w:tcBorders>
            <w:vAlign w:val="center"/>
          </w:tcPr>
          <w:p w:rsidR="00DB6391" w:rsidRPr="00D972B4" w:rsidRDefault="00470DF4" w:rsidP="00DB6391">
            <w:pPr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157733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 w:rsidRPr="00D972B4">
                  <w:rPr>
                    <w:rFonts w:ascii="MS Gothic" w:eastAsia="MS Gothic" w:hAnsi="MS Gothic" w:cstheme="minorHAnsi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DB6391" w:rsidRPr="00D972B4">
              <w:rPr>
                <w:rFonts w:cstheme="minorHAnsi"/>
                <w:b/>
                <w:sz w:val="20"/>
                <w:szCs w:val="20"/>
              </w:rPr>
              <w:t xml:space="preserve">  Yes</w:t>
            </w:r>
          </w:p>
        </w:tc>
        <w:tc>
          <w:tcPr>
            <w:tcW w:w="2274" w:type="dxa"/>
            <w:gridSpan w:val="5"/>
            <w:tcBorders>
              <w:left w:val="nil"/>
            </w:tcBorders>
            <w:vAlign w:val="center"/>
          </w:tcPr>
          <w:p w:rsidR="00DB6391" w:rsidRPr="00D972B4" w:rsidRDefault="00470DF4" w:rsidP="00DB6391">
            <w:pPr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477809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 w:rsidRPr="00D972B4">
                  <w:rPr>
                    <w:rFonts w:ascii="MS Gothic" w:eastAsia="MS Gothic" w:hAnsi="MS Gothic" w:cstheme="minorHAnsi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DB6391" w:rsidRPr="00D972B4">
              <w:rPr>
                <w:rFonts w:cstheme="minorHAnsi"/>
                <w:b/>
                <w:sz w:val="20"/>
                <w:szCs w:val="20"/>
              </w:rPr>
              <w:t xml:space="preserve">  No</w:t>
            </w:r>
          </w:p>
        </w:tc>
      </w:tr>
      <w:tr w:rsidR="00DB6391" w:rsidRPr="00436BD2" w:rsidTr="00E7202A">
        <w:tc>
          <w:tcPr>
            <w:tcW w:w="5505" w:type="dxa"/>
            <w:gridSpan w:val="4"/>
            <w:vAlign w:val="center"/>
          </w:tcPr>
          <w:p w:rsidR="00DB6391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313634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Death</w:t>
            </w:r>
          </w:p>
          <w:p w:rsidR="00DB6391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108502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Life Threatening</w:t>
            </w:r>
          </w:p>
          <w:p w:rsidR="00DB6391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0686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Persistent or Significant Disability / Incapacity</w:t>
            </w:r>
          </w:p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98626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Other (please specify below): </w:t>
            </w:r>
          </w:p>
        </w:tc>
        <w:tc>
          <w:tcPr>
            <w:tcW w:w="5514" w:type="dxa"/>
            <w:gridSpan w:val="10"/>
            <w:vAlign w:val="center"/>
          </w:tcPr>
          <w:p w:rsidR="00DB6391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334798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Hospitalization</w:t>
            </w:r>
          </w:p>
          <w:p w:rsidR="00DB6391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720788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Congenital Anomaly / Birth Defect</w:t>
            </w:r>
          </w:p>
          <w:p w:rsidR="00DB6391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54495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Required intervention to prevent outcome listed above</w:t>
            </w:r>
          </w:p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830205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Considered to be a significant incident by the PI</w:t>
            </w:r>
          </w:p>
        </w:tc>
      </w:tr>
      <w:tr w:rsidR="00DB6391" w:rsidRPr="00436BD2" w:rsidTr="00E7202A">
        <w:tc>
          <w:tcPr>
            <w:tcW w:w="11019" w:type="dxa"/>
            <w:gridSpan w:val="14"/>
            <w:tcBorders>
              <w:bottom w:val="single" w:sz="4" w:space="0" w:color="auto"/>
            </w:tcBorders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214120651"/>
                <w:placeholder>
                  <w:docPart w:val="8658D4FDD90346D98917888486F34854"/>
                </w:placeholder>
              </w:sdtPr>
              <w:sdtEndPr/>
              <w:sdtContent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B6391" w:rsidRPr="00436BD2" w:rsidTr="00E7202A">
        <w:tc>
          <w:tcPr>
            <w:tcW w:w="6855" w:type="dxa"/>
            <w:gridSpan w:val="5"/>
            <w:vAlign w:val="center"/>
          </w:tcPr>
          <w:p w:rsidR="00DB6391" w:rsidRPr="00D972B4" w:rsidRDefault="00DB6391" w:rsidP="00DB6391">
            <w:pPr>
              <w:rPr>
                <w:b/>
                <w:sz w:val="20"/>
                <w:szCs w:val="20"/>
              </w:rPr>
            </w:pPr>
            <w:r w:rsidRPr="00D972B4">
              <w:rPr>
                <w:b/>
                <w:sz w:val="20"/>
                <w:szCs w:val="20"/>
              </w:rPr>
              <w:t>Was the event unanticipated?</w:t>
            </w:r>
          </w:p>
        </w:tc>
        <w:tc>
          <w:tcPr>
            <w:tcW w:w="1890" w:type="dxa"/>
            <w:gridSpan w:val="4"/>
            <w:tcBorders>
              <w:right w:val="nil"/>
            </w:tcBorders>
            <w:vAlign w:val="center"/>
          </w:tcPr>
          <w:p w:rsidR="00DB6391" w:rsidRPr="00D972B4" w:rsidRDefault="00470DF4" w:rsidP="00DB6391">
            <w:pPr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552155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 w:rsidRPr="00D972B4">
                  <w:rPr>
                    <w:rFonts w:ascii="MS Gothic" w:eastAsia="MS Gothic" w:hAnsi="MS Gothic" w:cstheme="minorHAnsi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DB6391" w:rsidRPr="00D972B4">
              <w:rPr>
                <w:rFonts w:cstheme="minorHAnsi"/>
                <w:b/>
                <w:sz w:val="20"/>
                <w:szCs w:val="20"/>
              </w:rPr>
              <w:t xml:space="preserve">  Yes</w:t>
            </w:r>
          </w:p>
        </w:tc>
        <w:tc>
          <w:tcPr>
            <w:tcW w:w="2274" w:type="dxa"/>
            <w:gridSpan w:val="5"/>
            <w:tcBorders>
              <w:left w:val="nil"/>
            </w:tcBorders>
            <w:vAlign w:val="center"/>
          </w:tcPr>
          <w:p w:rsidR="00DB6391" w:rsidRPr="00D972B4" w:rsidRDefault="00470DF4" w:rsidP="00DB6391">
            <w:pPr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-611744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 w:rsidRPr="00D972B4">
                  <w:rPr>
                    <w:rFonts w:ascii="MS Gothic" w:eastAsia="MS Gothic" w:hAnsi="MS Gothic" w:cstheme="minorHAnsi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DB6391" w:rsidRPr="00D972B4">
              <w:rPr>
                <w:rFonts w:cstheme="minorHAnsi"/>
                <w:b/>
                <w:sz w:val="20"/>
                <w:szCs w:val="20"/>
              </w:rPr>
              <w:t xml:space="preserve">  No</w:t>
            </w:r>
          </w:p>
        </w:tc>
      </w:tr>
      <w:tr w:rsidR="00DB6391" w:rsidRPr="00436BD2" w:rsidTr="00E7202A">
        <w:tc>
          <w:tcPr>
            <w:tcW w:w="11019" w:type="dxa"/>
            <w:gridSpan w:val="14"/>
            <w:vAlign w:val="center"/>
          </w:tcPr>
          <w:p w:rsidR="00DB6391" w:rsidRPr="00436BD2" w:rsidRDefault="00470DF4" w:rsidP="00DB6391">
            <w:pPr>
              <w:ind w:left="270" w:hanging="270"/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810835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</w:t>
            </w:r>
            <w:r w:rsidR="00DB6391" w:rsidRPr="00D972B4">
              <w:rPr>
                <w:rFonts w:cstheme="minorHAnsi"/>
                <w:sz w:val="20"/>
                <w:szCs w:val="20"/>
              </w:rPr>
              <w:t>Unanticipated because the event is not identified in specificity or severity in relevant study product documents (e.g.</w:t>
            </w:r>
            <w:r w:rsidR="00DB6391">
              <w:rPr>
                <w:rFonts w:cstheme="minorHAnsi"/>
                <w:sz w:val="20"/>
                <w:szCs w:val="20"/>
              </w:rPr>
              <w:t xml:space="preserve">, </w:t>
            </w:r>
            <w:r w:rsidR="00DB6391" w:rsidRPr="00D972B4">
              <w:rPr>
                <w:rFonts w:cstheme="minorHAnsi"/>
                <w:sz w:val="20"/>
                <w:szCs w:val="20"/>
              </w:rPr>
              <w:t>investigator’s brochure, device manual)</w:t>
            </w:r>
          </w:p>
        </w:tc>
      </w:tr>
      <w:tr w:rsidR="00DB6391" w:rsidRPr="00436BD2" w:rsidTr="00E7202A">
        <w:tc>
          <w:tcPr>
            <w:tcW w:w="11019" w:type="dxa"/>
            <w:gridSpan w:val="14"/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194574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</w:t>
            </w:r>
            <w:r w:rsidR="00DB6391" w:rsidRPr="00D972B4">
              <w:rPr>
                <w:rFonts w:cstheme="minorHAnsi"/>
                <w:sz w:val="20"/>
                <w:szCs w:val="20"/>
              </w:rPr>
              <w:t>Unanticipated because the event is not identified in specificity or severity as a risk in the informed consent form</w:t>
            </w:r>
          </w:p>
        </w:tc>
      </w:tr>
      <w:tr w:rsidR="00DB6391" w:rsidRPr="00436BD2" w:rsidTr="00E7202A">
        <w:tc>
          <w:tcPr>
            <w:tcW w:w="2535" w:type="dxa"/>
            <w:tcBorders>
              <w:bottom w:val="single" w:sz="4" w:space="0" w:color="auto"/>
            </w:tcBorders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442031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Other (please specify):</w:t>
            </w:r>
          </w:p>
        </w:tc>
        <w:tc>
          <w:tcPr>
            <w:tcW w:w="8484" w:type="dxa"/>
            <w:gridSpan w:val="13"/>
            <w:tcBorders>
              <w:bottom w:val="single" w:sz="4" w:space="0" w:color="auto"/>
            </w:tcBorders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581902522"/>
                <w:placeholder>
                  <w:docPart w:val="964D8908F31C4D7F8894CACC5B7B5D50"/>
                </w:placeholder>
              </w:sdtPr>
              <w:sdtEndPr/>
              <w:sdtContent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B6391" w:rsidRPr="00436BD2" w:rsidTr="00E7202A">
        <w:tc>
          <w:tcPr>
            <w:tcW w:w="6855" w:type="dxa"/>
            <w:gridSpan w:val="5"/>
            <w:vAlign w:val="center"/>
          </w:tcPr>
          <w:p w:rsidR="00DB6391" w:rsidRPr="00D972B4" w:rsidRDefault="00DB6391" w:rsidP="00DB6391">
            <w:pPr>
              <w:rPr>
                <w:b/>
                <w:sz w:val="20"/>
                <w:szCs w:val="20"/>
              </w:rPr>
            </w:pPr>
            <w:r w:rsidRPr="00D972B4">
              <w:rPr>
                <w:b/>
                <w:sz w:val="20"/>
                <w:szCs w:val="20"/>
              </w:rPr>
              <w:t xml:space="preserve">Was the event </w:t>
            </w:r>
            <w:r>
              <w:rPr>
                <w:b/>
                <w:sz w:val="20"/>
                <w:szCs w:val="20"/>
              </w:rPr>
              <w:t>related to the study product (include comments as relevant)</w:t>
            </w:r>
            <w:r w:rsidRPr="00D972B4">
              <w:rPr>
                <w:b/>
                <w:sz w:val="20"/>
                <w:szCs w:val="20"/>
              </w:rPr>
              <w:t>?</w:t>
            </w:r>
          </w:p>
        </w:tc>
        <w:tc>
          <w:tcPr>
            <w:tcW w:w="1890" w:type="dxa"/>
            <w:gridSpan w:val="4"/>
            <w:tcBorders>
              <w:right w:val="nil"/>
            </w:tcBorders>
            <w:vAlign w:val="center"/>
          </w:tcPr>
          <w:p w:rsidR="00DB6391" w:rsidRPr="00D972B4" w:rsidRDefault="00470DF4" w:rsidP="00DB6391">
            <w:pPr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118417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 w:rsidRPr="00D972B4">
                  <w:rPr>
                    <w:rFonts w:ascii="MS Gothic" w:eastAsia="MS Gothic" w:hAnsi="MS Gothic" w:cstheme="minorHAnsi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DB6391" w:rsidRPr="00D972B4">
              <w:rPr>
                <w:rFonts w:cstheme="minorHAnsi"/>
                <w:b/>
                <w:sz w:val="20"/>
                <w:szCs w:val="20"/>
              </w:rPr>
              <w:t xml:space="preserve">  Yes</w:t>
            </w:r>
          </w:p>
        </w:tc>
        <w:tc>
          <w:tcPr>
            <w:tcW w:w="2274" w:type="dxa"/>
            <w:gridSpan w:val="5"/>
            <w:tcBorders>
              <w:left w:val="nil"/>
            </w:tcBorders>
            <w:vAlign w:val="center"/>
          </w:tcPr>
          <w:p w:rsidR="00DB6391" w:rsidRPr="00D972B4" w:rsidRDefault="00470DF4" w:rsidP="00DB6391">
            <w:pPr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97749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 w:rsidRPr="00D972B4">
                  <w:rPr>
                    <w:rFonts w:ascii="MS Gothic" w:eastAsia="MS Gothic" w:hAnsi="MS Gothic" w:cstheme="minorHAnsi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DB6391" w:rsidRPr="00D972B4">
              <w:rPr>
                <w:rFonts w:cstheme="minorHAnsi"/>
                <w:b/>
                <w:sz w:val="20"/>
                <w:szCs w:val="20"/>
              </w:rPr>
              <w:t xml:space="preserve">  No</w:t>
            </w:r>
          </w:p>
        </w:tc>
      </w:tr>
      <w:tr w:rsidR="00DB6391" w:rsidRPr="00436BD2" w:rsidTr="00E7202A">
        <w:tc>
          <w:tcPr>
            <w:tcW w:w="2535" w:type="dxa"/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646193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Definitely Related</w:t>
            </w:r>
          </w:p>
        </w:tc>
        <w:tc>
          <w:tcPr>
            <w:tcW w:w="8484" w:type="dxa"/>
            <w:gridSpan w:val="13"/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318425238"/>
                <w:placeholder>
                  <w:docPart w:val="34D77A269AA14A07871975E399A51FC6"/>
                </w:placeholder>
              </w:sdtPr>
              <w:sdtEndPr/>
              <w:sdtContent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B6391" w:rsidRPr="00436BD2" w:rsidTr="00E7202A">
        <w:tc>
          <w:tcPr>
            <w:tcW w:w="2535" w:type="dxa"/>
            <w:tcBorders>
              <w:bottom w:val="single" w:sz="4" w:space="0" w:color="auto"/>
            </w:tcBorders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211697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Probably Related</w:t>
            </w:r>
          </w:p>
        </w:tc>
        <w:tc>
          <w:tcPr>
            <w:tcW w:w="8484" w:type="dxa"/>
            <w:gridSpan w:val="13"/>
            <w:tcBorders>
              <w:bottom w:val="single" w:sz="4" w:space="0" w:color="auto"/>
            </w:tcBorders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999039525"/>
                <w:placeholder>
                  <w:docPart w:val="B6AE0180EBDD40599C4AD1993FF39424"/>
                </w:placeholder>
              </w:sdtPr>
              <w:sdtEndPr/>
              <w:sdtContent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B6391" w:rsidRPr="00436BD2" w:rsidTr="00E7202A">
        <w:tc>
          <w:tcPr>
            <w:tcW w:w="2535" w:type="dxa"/>
            <w:tcBorders>
              <w:bottom w:val="single" w:sz="4" w:space="0" w:color="auto"/>
            </w:tcBorders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65696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Possibly Related</w:t>
            </w:r>
          </w:p>
        </w:tc>
        <w:tc>
          <w:tcPr>
            <w:tcW w:w="8484" w:type="dxa"/>
            <w:gridSpan w:val="13"/>
            <w:tcBorders>
              <w:bottom w:val="single" w:sz="4" w:space="0" w:color="auto"/>
            </w:tcBorders>
            <w:vAlign w:val="center"/>
          </w:tcPr>
          <w:p w:rsidR="00DB6391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493993895"/>
                <w:placeholder>
                  <w:docPart w:val="753E8010D1634AD793864E1E8C1E369C"/>
                </w:placeholder>
              </w:sdtPr>
              <w:sdtEndPr/>
              <w:sdtContent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B6391" w:rsidRPr="00436BD2" w:rsidTr="00E7202A">
        <w:tc>
          <w:tcPr>
            <w:tcW w:w="2535" w:type="dxa"/>
            <w:tcBorders>
              <w:bottom w:val="single" w:sz="4" w:space="0" w:color="auto"/>
            </w:tcBorders>
            <w:vAlign w:val="center"/>
          </w:tcPr>
          <w:p w:rsidR="00DB6391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55111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>
              <w:rPr>
                <w:rFonts w:cstheme="minorHAnsi"/>
                <w:sz w:val="20"/>
                <w:szCs w:val="20"/>
              </w:rPr>
              <w:t xml:space="preserve">  Unknown Relationship</w:t>
            </w:r>
          </w:p>
        </w:tc>
        <w:tc>
          <w:tcPr>
            <w:tcW w:w="8484" w:type="dxa"/>
            <w:gridSpan w:val="13"/>
            <w:tcBorders>
              <w:bottom w:val="single" w:sz="4" w:space="0" w:color="auto"/>
            </w:tcBorders>
            <w:vAlign w:val="center"/>
          </w:tcPr>
          <w:p w:rsidR="00DB6391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665285263"/>
                <w:placeholder>
                  <w:docPart w:val="BCC3E6F726FF47A3BBEA973D679910A3"/>
                </w:placeholder>
              </w:sdtPr>
              <w:sdtEndPr/>
              <w:sdtContent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B6391" w:rsidRPr="00436BD2" w:rsidTr="00E7202A">
        <w:tc>
          <w:tcPr>
            <w:tcW w:w="5505" w:type="dxa"/>
            <w:gridSpan w:val="4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  <w:tc>
          <w:tcPr>
            <w:tcW w:w="5514" w:type="dxa"/>
            <w:gridSpan w:val="10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</w:tr>
      <w:tr w:rsidR="00DB6391" w:rsidRPr="00436BD2" w:rsidTr="00E7202A">
        <w:trPr>
          <w:trHeight w:val="1123"/>
        </w:trPr>
        <w:tc>
          <w:tcPr>
            <w:tcW w:w="4065" w:type="dxa"/>
            <w:gridSpan w:val="3"/>
            <w:vAlign w:val="center"/>
          </w:tcPr>
          <w:p w:rsidR="00DB6391" w:rsidRPr="009B60D8" w:rsidRDefault="00DB6391" w:rsidP="00DB6391">
            <w:pPr>
              <w:rPr>
                <w:b/>
                <w:sz w:val="20"/>
                <w:szCs w:val="20"/>
              </w:rPr>
            </w:pPr>
            <w:r w:rsidRPr="009B60D8">
              <w:rPr>
                <w:b/>
                <w:sz w:val="20"/>
                <w:szCs w:val="20"/>
              </w:rPr>
              <w:t>SERIOUS ADVERSE EVENT TERM(S)</w:t>
            </w:r>
          </w:p>
          <w:p w:rsidR="00DB6391" w:rsidRPr="00436BD2" w:rsidRDefault="00DB6391" w:rsidP="00DB6391">
            <w:pPr>
              <w:jc w:val="both"/>
              <w:rPr>
                <w:sz w:val="20"/>
                <w:szCs w:val="20"/>
              </w:rPr>
            </w:pPr>
            <w:r w:rsidRPr="009B60D8">
              <w:rPr>
                <w:sz w:val="18"/>
                <w:szCs w:val="20"/>
              </w:rPr>
              <w:t>Include a list of Serious Adverse Event Terms that most accurately characterize the adverse event described in narrative format below.  Terms should be listed with the most important term(s) first.</w:t>
            </w:r>
          </w:p>
        </w:tc>
        <w:tc>
          <w:tcPr>
            <w:tcW w:w="6954" w:type="dxa"/>
            <w:gridSpan w:val="11"/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311718076"/>
                <w:placeholder>
                  <w:docPart w:val="7CAFB75B01A948C6974D2A5BD04BF947"/>
                </w:placeholder>
              </w:sdtPr>
              <w:sdtEndPr/>
              <w:sdtContent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B6391" w:rsidRPr="00436BD2" w:rsidTr="00E7202A">
        <w:trPr>
          <w:trHeight w:val="1123"/>
        </w:trPr>
        <w:tc>
          <w:tcPr>
            <w:tcW w:w="4065" w:type="dxa"/>
            <w:gridSpan w:val="3"/>
            <w:tcBorders>
              <w:bottom w:val="single" w:sz="4" w:space="0" w:color="auto"/>
            </w:tcBorders>
            <w:vAlign w:val="center"/>
          </w:tcPr>
          <w:p w:rsidR="00DB6391" w:rsidRPr="009B60D8" w:rsidRDefault="00DB6391" w:rsidP="00DB6391">
            <w:pPr>
              <w:rPr>
                <w:b/>
                <w:sz w:val="20"/>
                <w:szCs w:val="20"/>
              </w:rPr>
            </w:pPr>
            <w:r w:rsidRPr="009B60D8">
              <w:rPr>
                <w:b/>
                <w:sz w:val="20"/>
                <w:szCs w:val="20"/>
              </w:rPr>
              <w:t>DESCRIPTION OF SERIOUS ADVERSE EVENT</w:t>
            </w:r>
          </w:p>
          <w:p w:rsidR="00DB6391" w:rsidRPr="00436BD2" w:rsidRDefault="00DB6391" w:rsidP="00DB6391">
            <w:pPr>
              <w:rPr>
                <w:sz w:val="20"/>
                <w:szCs w:val="20"/>
              </w:rPr>
            </w:pPr>
            <w:r w:rsidRPr="009B60D8">
              <w:rPr>
                <w:sz w:val="18"/>
                <w:szCs w:val="20"/>
              </w:rPr>
              <w:t>Report pertinent participant health history, severity of SAE and assessment of causality, etc.</w:t>
            </w:r>
          </w:p>
        </w:tc>
        <w:tc>
          <w:tcPr>
            <w:tcW w:w="6954" w:type="dxa"/>
            <w:gridSpan w:val="11"/>
            <w:tcBorders>
              <w:bottom w:val="single" w:sz="4" w:space="0" w:color="auto"/>
            </w:tcBorders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706400461"/>
                <w:placeholder>
                  <w:docPart w:val="9CF3C96F77A34FBD9462CBF5146FB7BA"/>
                </w:placeholder>
              </w:sdtPr>
              <w:sdtEndPr/>
              <w:sdtContent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B6391" w:rsidRPr="00436BD2" w:rsidTr="00E7202A">
        <w:tc>
          <w:tcPr>
            <w:tcW w:w="2751" w:type="dxa"/>
            <w:gridSpan w:val="2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  <w:tc>
          <w:tcPr>
            <w:tcW w:w="2754" w:type="dxa"/>
            <w:gridSpan w:val="2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  <w:tc>
          <w:tcPr>
            <w:tcW w:w="3240" w:type="dxa"/>
            <w:gridSpan w:val="5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  <w:tc>
          <w:tcPr>
            <w:tcW w:w="2274" w:type="dxa"/>
            <w:gridSpan w:val="5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</w:tr>
      <w:tr w:rsidR="00DB6391" w:rsidRPr="00436BD2" w:rsidTr="00E7202A">
        <w:tc>
          <w:tcPr>
            <w:tcW w:w="4065" w:type="dxa"/>
            <w:gridSpan w:val="3"/>
            <w:tcBorders>
              <w:bottom w:val="single" w:sz="4" w:space="0" w:color="auto"/>
            </w:tcBorders>
            <w:vAlign w:val="center"/>
          </w:tcPr>
          <w:p w:rsidR="00DB6391" w:rsidRPr="009B60D8" w:rsidRDefault="00DB6391" w:rsidP="00DB6391">
            <w:pPr>
              <w:rPr>
                <w:b/>
                <w:sz w:val="20"/>
                <w:szCs w:val="20"/>
              </w:rPr>
            </w:pPr>
            <w:r w:rsidRPr="009B60D8">
              <w:rPr>
                <w:b/>
                <w:sz w:val="20"/>
                <w:szCs w:val="20"/>
              </w:rPr>
              <w:t>ACTION TAKEN</w:t>
            </w:r>
          </w:p>
        </w:tc>
        <w:tc>
          <w:tcPr>
            <w:tcW w:w="6954" w:type="dxa"/>
            <w:gridSpan w:val="11"/>
            <w:tcBorders>
              <w:bottom w:val="single" w:sz="4" w:space="0" w:color="auto"/>
            </w:tcBorders>
            <w:vAlign w:val="center"/>
          </w:tcPr>
          <w:p w:rsidR="00DB6391" w:rsidRDefault="00DB6391" w:rsidP="00DB6391">
            <w:pPr>
              <w:rPr>
                <w:rFonts w:cstheme="minorHAnsi"/>
                <w:sz w:val="20"/>
                <w:szCs w:val="20"/>
                <w:highlight w:val="lightGray"/>
              </w:rPr>
            </w:pPr>
          </w:p>
          <w:p w:rsidR="00DB6391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393050415"/>
                <w:placeholder>
                  <w:docPart w:val="4ACE1BFAD4BC404EB8EB5CCFF749306E"/>
                </w:placeholder>
              </w:sdtPr>
              <w:sdtEndPr/>
              <w:sdtContent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</w:tr>
      <w:tr w:rsidR="00DB6391" w:rsidRPr="00436BD2" w:rsidTr="00E7202A">
        <w:tc>
          <w:tcPr>
            <w:tcW w:w="4065" w:type="dxa"/>
            <w:gridSpan w:val="3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  <w:tc>
          <w:tcPr>
            <w:tcW w:w="3240" w:type="dxa"/>
            <w:gridSpan w:val="5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  <w:tc>
          <w:tcPr>
            <w:tcW w:w="2274" w:type="dxa"/>
            <w:gridSpan w:val="5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</w:tr>
      <w:tr w:rsidR="00DB6391" w:rsidRPr="00436BD2" w:rsidTr="00E7202A">
        <w:tc>
          <w:tcPr>
            <w:tcW w:w="4065" w:type="dxa"/>
            <w:gridSpan w:val="3"/>
            <w:tcBorders>
              <w:bottom w:val="single" w:sz="4" w:space="0" w:color="auto"/>
            </w:tcBorders>
            <w:vAlign w:val="center"/>
          </w:tcPr>
          <w:p w:rsidR="00DB6391" w:rsidRPr="009B60D8" w:rsidRDefault="00DB6391" w:rsidP="00DB6391">
            <w:pPr>
              <w:rPr>
                <w:b/>
                <w:sz w:val="20"/>
                <w:szCs w:val="20"/>
              </w:rPr>
            </w:pPr>
            <w:r w:rsidRPr="009B60D8">
              <w:rPr>
                <w:b/>
                <w:sz w:val="20"/>
                <w:szCs w:val="20"/>
              </w:rPr>
              <w:t>CONCOMITANT MEDICATIONS OR PRODUCTS</w:t>
            </w:r>
          </w:p>
        </w:tc>
        <w:tc>
          <w:tcPr>
            <w:tcW w:w="6954" w:type="dxa"/>
            <w:gridSpan w:val="11"/>
            <w:tcBorders>
              <w:bottom w:val="single" w:sz="4" w:space="0" w:color="auto"/>
            </w:tcBorders>
            <w:vAlign w:val="center"/>
          </w:tcPr>
          <w:p w:rsidR="00DB6391" w:rsidRDefault="00DB6391" w:rsidP="00DB6391">
            <w:pPr>
              <w:rPr>
                <w:rFonts w:cstheme="minorHAnsi"/>
                <w:sz w:val="20"/>
                <w:szCs w:val="20"/>
                <w:highlight w:val="lightGray"/>
              </w:rPr>
            </w:pPr>
          </w:p>
          <w:p w:rsidR="00DB6391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320077192"/>
                <w:placeholder>
                  <w:docPart w:val="949B5901652042D99F451F62646C073C"/>
                </w:placeholder>
              </w:sdtPr>
              <w:sdtEndPr/>
              <w:sdtContent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</w:tr>
      <w:tr w:rsidR="00DB6391" w:rsidRPr="00436BD2" w:rsidTr="00E7202A">
        <w:tc>
          <w:tcPr>
            <w:tcW w:w="2751" w:type="dxa"/>
            <w:gridSpan w:val="2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  <w:tc>
          <w:tcPr>
            <w:tcW w:w="2754" w:type="dxa"/>
            <w:gridSpan w:val="2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  <w:tc>
          <w:tcPr>
            <w:tcW w:w="3240" w:type="dxa"/>
            <w:gridSpan w:val="5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  <w:tc>
          <w:tcPr>
            <w:tcW w:w="2274" w:type="dxa"/>
            <w:gridSpan w:val="5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</w:tr>
      <w:tr w:rsidR="00DB6391" w:rsidTr="00E7202A">
        <w:tc>
          <w:tcPr>
            <w:tcW w:w="11019" w:type="dxa"/>
            <w:gridSpan w:val="14"/>
            <w:vAlign w:val="center"/>
          </w:tcPr>
          <w:p w:rsidR="00DB6391" w:rsidRPr="007277AC" w:rsidRDefault="00DB6391" w:rsidP="00DB6391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>Recommendations</w:t>
            </w:r>
          </w:p>
        </w:tc>
      </w:tr>
      <w:tr w:rsidR="00DB6391" w:rsidRPr="00006CC9" w:rsidTr="00E7202A">
        <w:tc>
          <w:tcPr>
            <w:tcW w:w="8215" w:type="dxa"/>
            <w:gridSpan w:val="8"/>
            <w:tcBorders>
              <w:bottom w:val="single" w:sz="4" w:space="0" w:color="auto"/>
            </w:tcBorders>
            <w:vAlign w:val="center"/>
          </w:tcPr>
          <w:p w:rsidR="00DB6391" w:rsidRPr="00006CC9" w:rsidRDefault="00DB6391" w:rsidP="00DB6391">
            <w:pPr>
              <w:rPr>
                <w:sz w:val="20"/>
                <w:szCs w:val="20"/>
              </w:rPr>
            </w:pPr>
            <w:r w:rsidRPr="00006CC9">
              <w:rPr>
                <w:sz w:val="20"/>
                <w:szCs w:val="20"/>
              </w:rPr>
              <w:t>Do you recommend a change to the protocol?</w:t>
            </w:r>
            <w:r>
              <w:rPr>
                <w:sz w:val="20"/>
                <w:szCs w:val="20"/>
              </w:rPr>
              <w:t xml:space="preserve"> </w:t>
            </w:r>
            <w:r w:rsidRPr="00006CC9">
              <w:rPr>
                <w:sz w:val="20"/>
                <w:szCs w:val="20"/>
              </w:rPr>
              <w:t xml:space="preserve">(If </w:t>
            </w:r>
            <w:r w:rsidRPr="00006CC9">
              <w:rPr>
                <w:b/>
                <w:sz w:val="20"/>
                <w:szCs w:val="20"/>
              </w:rPr>
              <w:t>YES</w:t>
            </w:r>
            <w:r w:rsidRPr="00006CC9">
              <w:rPr>
                <w:sz w:val="20"/>
                <w:szCs w:val="20"/>
              </w:rPr>
              <w:t>, please attach recommended changes.)</w:t>
            </w:r>
          </w:p>
        </w:tc>
        <w:tc>
          <w:tcPr>
            <w:tcW w:w="1533" w:type="dxa"/>
            <w:gridSpan w:val="3"/>
            <w:tcBorders>
              <w:bottom w:val="single" w:sz="4" w:space="0" w:color="auto"/>
              <w:right w:val="nil"/>
            </w:tcBorders>
            <w:vAlign w:val="center"/>
          </w:tcPr>
          <w:p w:rsidR="00DB6391" w:rsidRDefault="00470DF4" w:rsidP="00DB63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008897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 w:rsidRPr="00006CC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 w:rsidRPr="00006CC9">
              <w:rPr>
                <w:rFonts w:cstheme="minorHAnsi"/>
                <w:sz w:val="20"/>
                <w:szCs w:val="20"/>
              </w:rPr>
              <w:t xml:space="preserve">  Yes</w:t>
            </w:r>
          </w:p>
        </w:tc>
        <w:tc>
          <w:tcPr>
            <w:tcW w:w="1271" w:type="dxa"/>
            <w:gridSpan w:val="3"/>
            <w:tcBorders>
              <w:left w:val="nil"/>
              <w:bottom w:val="single" w:sz="4" w:space="0" w:color="auto"/>
            </w:tcBorders>
            <w:vAlign w:val="center"/>
          </w:tcPr>
          <w:p w:rsidR="00DB6391" w:rsidRPr="00006CC9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498353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391" w:rsidRPr="00006CC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DB6391" w:rsidRPr="00006CC9">
              <w:rPr>
                <w:rFonts w:cstheme="minorHAnsi"/>
                <w:sz w:val="20"/>
                <w:szCs w:val="20"/>
              </w:rPr>
              <w:t xml:space="preserve">  </w:t>
            </w:r>
            <w:r w:rsidR="00DB6391">
              <w:rPr>
                <w:rFonts w:cstheme="minorHAnsi"/>
                <w:sz w:val="20"/>
                <w:szCs w:val="20"/>
              </w:rPr>
              <w:t>No</w:t>
            </w:r>
          </w:p>
        </w:tc>
      </w:tr>
      <w:tr w:rsidR="00DB6391" w:rsidRPr="00006CC9" w:rsidTr="00E7202A">
        <w:tc>
          <w:tcPr>
            <w:tcW w:w="8215" w:type="dxa"/>
            <w:gridSpan w:val="8"/>
            <w:tcBorders>
              <w:bottom w:val="nil"/>
            </w:tcBorders>
            <w:vAlign w:val="center"/>
          </w:tcPr>
          <w:p w:rsidR="00DB6391" w:rsidRPr="00006CC9" w:rsidRDefault="00DB6391" w:rsidP="00DB6391">
            <w:pPr>
              <w:rPr>
                <w:sz w:val="20"/>
                <w:szCs w:val="20"/>
              </w:rPr>
            </w:pPr>
            <w:r w:rsidRPr="00006CC9">
              <w:rPr>
                <w:sz w:val="20"/>
                <w:szCs w:val="20"/>
              </w:rPr>
              <w:t>Do you recommend a change to the consent form at the:</w:t>
            </w:r>
          </w:p>
        </w:tc>
        <w:tc>
          <w:tcPr>
            <w:tcW w:w="2804" w:type="dxa"/>
            <w:gridSpan w:val="6"/>
            <w:tcBorders>
              <w:bottom w:val="nil"/>
            </w:tcBorders>
            <w:vAlign w:val="center"/>
          </w:tcPr>
          <w:p w:rsidR="00DB6391" w:rsidRPr="00006CC9" w:rsidRDefault="00DB6391" w:rsidP="00DB6391">
            <w:pPr>
              <w:rPr>
                <w:sz w:val="20"/>
                <w:szCs w:val="20"/>
              </w:rPr>
            </w:pPr>
          </w:p>
        </w:tc>
      </w:tr>
      <w:tr w:rsidR="00260841" w:rsidRPr="00436BD2" w:rsidTr="00E7202A">
        <w:tc>
          <w:tcPr>
            <w:tcW w:w="8215" w:type="dxa"/>
            <w:gridSpan w:val="8"/>
            <w:tcBorders>
              <w:top w:val="nil"/>
              <w:bottom w:val="nil"/>
            </w:tcBorders>
            <w:vAlign w:val="center"/>
          </w:tcPr>
          <w:p w:rsidR="00260841" w:rsidRPr="00436BD2" w:rsidRDefault="00260841" w:rsidP="00DB639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ite  </w:t>
            </w:r>
            <w:sdt>
              <w:sdtPr>
                <w:rPr>
                  <w:rFonts w:cstheme="minorHAnsi"/>
                  <w:sz w:val="20"/>
                  <w:szCs w:val="20"/>
                </w:rPr>
                <w:id w:val="1936320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06CC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3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260841" w:rsidRPr="00006CC9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576943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0841" w:rsidRPr="00006CC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260841" w:rsidRPr="00006CC9">
              <w:rPr>
                <w:rFonts w:cstheme="minorHAnsi"/>
                <w:sz w:val="20"/>
                <w:szCs w:val="20"/>
              </w:rPr>
              <w:t xml:space="preserve">  Yes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0841" w:rsidRPr="00006CC9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87924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0841" w:rsidRPr="00006CC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260841" w:rsidRPr="00006CC9">
              <w:rPr>
                <w:rFonts w:cstheme="minorHAnsi"/>
                <w:sz w:val="20"/>
                <w:szCs w:val="20"/>
              </w:rPr>
              <w:t xml:space="preserve">  </w:t>
            </w:r>
            <w:r w:rsidR="00260841"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914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260841" w:rsidRPr="00006CC9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583869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0841" w:rsidRPr="00006CC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260841">
              <w:rPr>
                <w:rFonts w:cstheme="minorHAnsi"/>
                <w:sz w:val="20"/>
                <w:szCs w:val="20"/>
              </w:rPr>
              <w:t xml:space="preserve">  NA             </w:t>
            </w:r>
          </w:p>
        </w:tc>
      </w:tr>
      <w:tr w:rsidR="00260841" w:rsidRPr="00436BD2" w:rsidTr="00E7202A">
        <w:tc>
          <w:tcPr>
            <w:tcW w:w="8215" w:type="dxa"/>
            <w:gridSpan w:val="8"/>
            <w:tcBorders>
              <w:top w:val="nil"/>
              <w:bottom w:val="nil"/>
            </w:tcBorders>
            <w:vAlign w:val="center"/>
          </w:tcPr>
          <w:p w:rsidR="00260841" w:rsidRPr="00436BD2" w:rsidRDefault="00260841" w:rsidP="00DB6391">
            <w:pPr>
              <w:jc w:val="right"/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tudy-wide 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919466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06CC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93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260841" w:rsidRPr="00006CC9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6836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0841" w:rsidRPr="00006CC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260841" w:rsidRPr="00006CC9">
              <w:rPr>
                <w:rFonts w:cstheme="minorHAnsi"/>
                <w:sz w:val="20"/>
                <w:szCs w:val="20"/>
              </w:rPr>
              <w:t xml:space="preserve">  Yes</w:t>
            </w:r>
          </w:p>
        </w:tc>
        <w:tc>
          <w:tcPr>
            <w:tcW w:w="90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0841" w:rsidRPr="00006CC9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505973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0841" w:rsidRPr="00006CC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260841" w:rsidRPr="00006CC9">
              <w:rPr>
                <w:rFonts w:cstheme="minorHAnsi"/>
                <w:sz w:val="20"/>
                <w:szCs w:val="20"/>
              </w:rPr>
              <w:t xml:space="preserve">  </w:t>
            </w:r>
            <w:r w:rsidR="00260841"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</w:tcBorders>
            <w:vAlign w:val="center"/>
          </w:tcPr>
          <w:p w:rsidR="00260841" w:rsidRPr="00006CC9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280688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0841" w:rsidRPr="00006CC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260841">
              <w:rPr>
                <w:rFonts w:cstheme="minorHAnsi"/>
                <w:sz w:val="20"/>
                <w:szCs w:val="20"/>
              </w:rPr>
              <w:t xml:space="preserve">  NA         </w:t>
            </w:r>
          </w:p>
        </w:tc>
      </w:tr>
      <w:tr w:rsidR="00DB6391" w:rsidRPr="00436BD2" w:rsidTr="00E7202A">
        <w:tc>
          <w:tcPr>
            <w:tcW w:w="8215" w:type="dxa"/>
            <w:gridSpan w:val="8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  <w:r w:rsidRPr="00006CC9">
              <w:rPr>
                <w:sz w:val="18"/>
                <w:szCs w:val="20"/>
              </w:rPr>
              <w:t xml:space="preserve">(If </w:t>
            </w:r>
            <w:r w:rsidRPr="00006CC9">
              <w:rPr>
                <w:b/>
                <w:sz w:val="18"/>
                <w:szCs w:val="20"/>
              </w:rPr>
              <w:t>YES</w:t>
            </w:r>
            <w:r w:rsidRPr="00006CC9">
              <w:rPr>
                <w:sz w:val="18"/>
                <w:szCs w:val="20"/>
              </w:rPr>
              <w:t>, please attach a tracked consent form and sponsor approval, if applicable.  If sponsor does not agree with recommended changes, please include sponsor rationale.)</w:t>
            </w:r>
          </w:p>
        </w:tc>
        <w:tc>
          <w:tcPr>
            <w:tcW w:w="2804" w:type="dxa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</w:tr>
      <w:tr w:rsidR="00DB6391" w:rsidRPr="00436BD2" w:rsidTr="00E7202A">
        <w:tc>
          <w:tcPr>
            <w:tcW w:w="2751" w:type="dxa"/>
            <w:gridSpan w:val="2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  <w:tc>
          <w:tcPr>
            <w:tcW w:w="2754" w:type="dxa"/>
            <w:gridSpan w:val="2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  <w:tc>
          <w:tcPr>
            <w:tcW w:w="3240" w:type="dxa"/>
            <w:gridSpan w:val="5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  <w:tc>
          <w:tcPr>
            <w:tcW w:w="2274" w:type="dxa"/>
            <w:gridSpan w:val="5"/>
            <w:tcBorders>
              <w:left w:val="nil"/>
              <w:righ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</w:tr>
      <w:tr w:rsidR="00DB6391" w:rsidTr="00E7202A">
        <w:tc>
          <w:tcPr>
            <w:tcW w:w="11019" w:type="dxa"/>
            <w:gridSpan w:val="14"/>
            <w:vAlign w:val="center"/>
          </w:tcPr>
          <w:p w:rsidR="00DB6391" w:rsidRPr="007277AC" w:rsidRDefault="00D33689" w:rsidP="00DB6391">
            <w:pPr>
              <w:pStyle w:val="ListParagraph"/>
              <w:numPr>
                <w:ilvl w:val="0"/>
                <w:numId w:val="4"/>
              </w:numPr>
              <w:ind w:left="360"/>
              <w:rPr>
                <w:b/>
              </w:rPr>
            </w:pPr>
            <w:r>
              <w:rPr>
                <w:b/>
              </w:rPr>
              <w:t>Name and Signatures</w:t>
            </w:r>
          </w:p>
        </w:tc>
      </w:tr>
      <w:tr w:rsidR="00DB6391" w:rsidRPr="00436BD2" w:rsidTr="00E7202A">
        <w:trPr>
          <w:trHeight w:val="300"/>
        </w:trPr>
        <w:tc>
          <w:tcPr>
            <w:tcW w:w="2751" w:type="dxa"/>
            <w:gridSpan w:val="2"/>
            <w:vAlign w:val="center"/>
          </w:tcPr>
          <w:p w:rsidR="00DB6391" w:rsidRPr="00437D39" w:rsidRDefault="00DB6391" w:rsidP="00DB6391">
            <w:pPr>
              <w:rPr>
                <w:b/>
                <w:sz w:val="20"/>
                <w:szCs w:val="20"/>
              </w:rPr>
            </w:pPr>
            <w:r w:rsidRPr="00437D39">
              <w:rPr>
                <w:b/>
                <w:sz w:val="20"/>
                <w:szCs w:val="20"/>
              </w:rPr>
              <w:t>Printed Name of Reporter:</w:t>
            </w:r>
          </w:p>
        </w:tc>
        <w:tc>
          <w:tcPr>
            <w:tcW w:w="4377" w:type="dxa"/>
            <w:gridSpan w:val="4"/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622604958"/>
                <w:placeholder>
                  <w:docPart w:val="92E50D7E38B64E41B187C5E6359ECB1B"/>
                </w:placeholder>
              </w:sdtPr>
              <w:sdtEndPr/>
              <w:sdtContent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900" w:type="dxa"/>
            <w:tcBorders>
              <w:right w:val="nil"/>
            </w:tcBorders>
            <w:vAlign w:val="center"/>
          </w:tcPr>
          <w:p w:rsidR="00DB6391" w:rsidRPr="00437D39" w:rsidRDefault="00DB6391" w:rsidP="00DB6391">
            <w:pPr>
              <w:rPr>
                <w:b/>
                <w:sz w:val="20"/>
                <w:szCs w:val="20"/>
              </w:rPr>
            </w:pPr>
            <w:r w:rsidRPr="00437D39">
              <w:rPr>
                <w:b/>
                <w:sz w:val="20"/>
                <w:szCs w:val="20"/>
              </w:rPr>
              <w:t>Date:</w:t>
            </w:r>
          </w:p>
        </w:tc>
        <w:tc>
          <w:tcPr>
            <w:tcW w:w="2991" w:type="dxa"/>
            <w:gridSpan w:val="7"/>
            <w:tcBorders>
              <w:left w:val="nil"/>
            </w:tcBorders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953905721"/>
                <w:placeholder>
                  <w:docPart w:val="B7442B3E845A4612B4B5484BB5964010"/>
                </w:placeholder>
              </w:sdtPr>
              <w:sdtEndPr/>
              <w:sdtContent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B6391" w:rsidRPr="00436BD2" w:rsidTr="00E7202A">
        <w:trPr>
          <w:trHeight w:val="300"/>
        </w:trPr>
        <w:tc>
          <w:tcPr>
            <w:tcW w:w="2751" w:type="dxa"/>
            <w:gridSpan w:val="2"/>
            <w:vAlign w:val="center"/>
          </w:tcPr>
          <w:p w:rsidR="00DB6391" w:rsidRPr="00437D39" w:rsidRDefault="00DB6391" w:rsidP="00DB6391">
            <w:pPr>
              <w:rPr>
                <w:b/>
                <w:sz w:val="20"/>
                <w:szCs w:val="20"/>
              </w:rPr>
            </w:pPr>
            <w:r w:rsidRPr="00437D39">
              <w:rPr>
                <w:b/>
                <w:sz w:val="20"/>
                <w:szCs w:val="20"/>
              </w:rPr>
              <w:t>Principal Investigator’s Name:</w:t>
            </w:r>
          </w:p>
        </w:tc>
        <w:tc>
          <w:tcPr>
            <w:tcW w:w="4377" w:type="dxa"/>
            <w:gridSpan w:val="4"/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224874633"/>
                <w:placeholder>
                  <w:docPart w:val="4A3BAF77D4524BC6A81111D383A44CAC"/>
                </w:placeholder>
              </w:sdtPr>
              <w:sdtEndPr/>
              <w:sdtContent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900" w:type="dxa"/>
            <w:tcBorders>
              <w:right w:val="nil"/>
            </w:tcBorders>
            <w:vAlign w:val="center"/>
          </w:tcPr>
          <w:p w:rsidR="00DB6391" w:rsidRPr="00437D39" w:rsidRDefault="00DB6391" w:rsidP="00DB6391">
            <w:pPr>
              <w:rPr>
                <w:b/>
                <w:sz w:val="20"/>
                <w:szCs w:val="20"/>
              </w:rPr>
            </w:pPr>
            <w:r w:rsidRPr="00437D39">
              <w:rPr>
                <w:b/>
                <w:sz w:val="20"/>
                <w:szCs w:val="20"/>
              </w:rPr>
              <w:t>Date:</w:t>
            </w:r>
          </w:p>
        </w:tc>
        <w:tc>
          <w:tcPr>
            <w:tcW w:w="2991" w:type="dxa"/>
            <w:gridSpan w:val="7"/>
            <w:tcBorders>
              <w:left w:val="nil"/>
            </w:tcBorders>
            <w:vAlign w:val="center"/>
          </w:tcPr>
          <w:p w:rsidR="00DB6391" w:rsidRPr="00436BD2" w:rsidRDefault="00470DF4" w:rsidP="00DB6391">
            <w:pPr>
              <w:rPr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226768597"/>
                <w:placeholder>
                  <w:docPart w:val="E81BD1A5C73442C1B4302CF31C64C56B"/>
                </w:placeholder>
              </w:sdtPr>
              <w:sdtEndPr/>
              <w:sdtContent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B6391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B6391" w:rsidRPr="00436BD2" w:rsidTr="00E7202A">
        <w:trPr>
          <w:trHeight w:val="719"/>
        </w:trPr>
        <w:tc>
          <w:tcPr>
            <w:tcW w:w="2751" w:type="dxa"/>
            <w:gridSpan w:val="2"/>
            <w:vAlign w:val="center"/>
          </w:tcPr>
          <w:p w:rsidR="00DB6391" w:rsidRPr="00437D39" w:rsidRDefault="00D33689" w:rsidP="00DB639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incipal Investigator’s </w:t>
            </w:r>
            <w:r w:rsidR="00DB6391">
              <w:rPr>
                <w:b/>
                <w:sz w:val="20"/>
                <w:szCs w:val="20"/>
              </w:rPr>
              <w:t>Si</w:t>
            </w:r>
            <w:r w:rsidR="00DB6391" w:rsidRPr="00437D39">
              <w:rPr>
                <w:b/>
                <w:sz w:val="20"/>
                <w:szCs w:val="20"/>
              </w:rPr>
              <w:t>gnature:</w:t>
            </w:r>
          </w:p>
        </w:tc>
        <w:tc>
          <w:tcPr>
            <w:tcW w:w="4377" w:type="dxa"/>
            <w:gridSpan w:val="4"/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right w:val="nil"/>
            </w:tcBorders>
            <w:vAlign w:val="center"/>
          </w:tcPr>
          <w:p w:rsidR="00DB6391" w:rsidRPr="00437D39" w:rsidRDefault="00DB6391" w:rsidP="00DB6391">
            <w:pPr>
              <w:rPr>
                <w:b/>
                <w:sz w:val="20"/>
                <w:szCs w:val="20"/>
              </w:rPr>
            </w:pPr>
            <w:r w:rsidRPr="00437D39">
              <w:rPr>
                <w:b/>
                <w:sz w:val="20"/>
                <w:szCs w:val="20"/>
              </w:rPr>
              <w:t>Stamp:</w:t>
            </w:r>
          </w:p>
        </w:tc>
        <w:tc>
          <w:tcPr>
            <w:tcW w:w="2991" w:type="dxa"/>
            <w:gridSpan w:val="7"/>
            <w:tcBorders>
              <w:left w:val="nil"/>
            </w:tcBorders>
            <w:vAlign w:val="center"/>
          </w:tcPr>
          <w:p w:rsidR="00DB6391" w:rsidRPr="00436BD2" w:rsidRDefault="00DB6391" w:rsidP="00DB6391">
            <w:pPr>
              <w:rPr>
                <w:sz w:val="20"/>
                <w:szCs w:val="20"/>
              </w:rPr>
            </w:pPr>
            <w:r>
              <w:rPr>
                <w:rFonts w:cstheme="minorHAnsi"/>
                <w:iCs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A90197D" wp14:editId="252EA1B6">
                      <wp:simplePos x="0" y="0"/>
                      <wp:positionH relativeFrom="column">
                        <wp:posOffset>17145</wp:posOffset>
                      </wp:positionH>
                      <wp:positionV relativeFrom="paragraph">
                        <wp:posOffset>40640</wp:posOffset>
                      </wp:positionV>
                      <wp:extent cx="1000760" cy="345440"/>
                      <wp:effectExtent l="0" t="0" r="27940" b="1651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60" cy="345440"/>
                              </a:xfrm>
                              <a:prstGeom prst="ellips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DB6391" w:rsidRDefault="00DB6391" w:rsidP="00DB6391">
                                  <w:pPr>
                                    <w:jc w:val="center"/>
                                  </w:pPr>
                                  <w:r w:rsidRPr="009828F8">
                                    <w:rPr>
                                      <w:sz w:val="20"/>
                                    </w:rPr>
                                    <w:t>Stam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A90197D" id="Oval 3" o:spid="_x0000_s1026" style="position:absolute;margin-left:1.35pt;margin-top:3.2pt;width:78.8pt;height:27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" fillcolor="white [3201]" strokecolor="black [3213]" strokeweight="1pt">
                      <v:textbox>
                        <w:txbxContent>
                          <w:p w:rsidR="00DB6391" w:rsidRDefault="00DB6391" w:rsidP="00DB6391">
                            <w:pPr>
                              <w:jc w:val="center"/>
                            </w:pPr>
                            <w:r w:rsidRPr="009828F8">
                              <w:rPr>
                                <w:sz w:val="20"/>
                              </w:rPr>
                              <w:t>Stamp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</w:tr>
    </w:tbl>
    <w:p w:rsidR="00DB6391" w:rsidRDefault="00DB6391" w:rsidP="003D38DA">
      <w:pPr>
        <w:spacing w:after="0" w:line="240" w:lineRule="auto"/>
        <w:ind w:firstLine="720"/>
      </w:pPr>
    </w:p>
    <w:sectPr w:rsidR="00DB6391" w:rsidSect="003620A3">
      <w:headerReference w:type="default" r:id="rId8"/>
      <w:footerReference w:type="default" r:id="rId9"/>
      <w:pgSz w:w="12240" w:h="15840"/>
      <w:pgMar w:top="360" w:right="720" w:bottom="36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0DF4" w:rsidRDefault="00470DF4" w:rsidP="00446E07">
      <w:pPr>
        <w:spacing w:after="0" w:line="240" w:lineRule="auto"/>
      </w:pPr>
      <w:r>
        <w:separator/>
      </w:r>
    </w:p>
  </w:endnote>
  <w:endnote w:type="continuationSeparator" w:id="0">
    <w:p w:rsidR="00470DF4" w:rsidRDefault="00470DF4" w:rsidP="00446E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20A3" w:rsidRDefault="00D0487A" w:rsidP="00D0487A">
    <w:pPr>
      <w:pStyle w:val="Footer"/>
      <w:jc w:val="center"/>
      <w:rPr>
        <w:rFonts w:eastAsiaTheme="majorEastAsia" w:cstheme="minorHAnsi"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:rsidR="00C9545F" w:rsidRPr="00D0487A" w:rsidRDefault="003D38DA" w:rsidP="003620A3">
    <w:pPr>
      <w:pStyle w:val="Footer"/>
      <w:rPr>
        <w:sz w:val="20"/>
        <w:szCs w:val="20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KFMC IRB 05</w:t>
    </w:r>
    <w:r w:rsidR="00D0487A" w:rsidRPr="00D0487A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18</w:t>
    </w:r>
    <w:r w:rsidR="003620A3" w:rsidRPr="00D0487A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="003620A3" w:rsidRPr="00D0487A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="003620A3" w:rsidRPr="00D0487A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="003620A3" w:rsidRPr="00D0487A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="003620A3" w:rsidRPr="00D0487A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="002C2F65" w:rsidRPr="002C2F65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1</w:t>
    </w:r>
    <w:r w:rsidR="003620A3" w:rsidRPr="00D0487A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0DF4" w:rsidRDefault="00470DF4" w:rsidP="00446E07">
      <w:pPr>
        <w:spacing w:after="0" w:line="240" w:lineRule="auto"/>
      </w:pPr>
      <w:r>
        <w:separator/>
      </w:r>
    </w:p>
  </w:footnote>
  <w:footnote w:type="continuationSeparator" w:id="0">
    <w:p w:rsidR="00470DF4" w:rsidRDefault="00470DF4" w:rsidP="00446E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9558"/>
    </w:tblGrid>
    <w:tr w:rsidR="00B02156" w:rsidTr="00B02156">
      <w:tc>
        <w:tcPr>
          <w:tcW w:w="1458" w:type="dxa"/>
        </w:tcPr>
        <w:p w:rsidR="00B02156" w:rsidRDefault="00B02156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51072" behindDoc="1" locked="0" layoutInCell="1" allowOverlap="1" wp14:anchorId="0C153F5D" wp14:editId="262C879D">
                <wp:simplePos x="0" y="0"/>
                <wp:positionH relativeFrom="column">
                  <wp:posOffset>33020</wp:posOffset>
                </wp:positionH>
                <wp:positionV relativeFrom="paragraph">
                  <wp:posOffset>-6086</wp:posOffset>
                </wp:positionV>
                <wp:extent cx="697660" cy="724842"/>
                <wp:effectExtent l="0" t="0" r="7620" b="0"/>
                <wp:wrapNone/>
                <wp:docPr id="1" name="Picture 1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7660" cy="72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558" w:type="dxa"/>
        </w:tcPr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:rsidR="00B02156" w:rsidRPr="00436BD2" w:rsidRDefault="00436BD2" w:rsidP="00B02156">
          <w:pPr>
            <w:pStyle w:val="Header"/>
            <w:jc w:val="center"/>
            <w:rPr>
              <w:rFonts w:cstheme="minorHAnsi"/>
              <w:sz w:val="34"/>
              <w:szCs w:val="34"/>
            </w:rPr>
          </w:pPr>
          <w:r w:rsidRPr="00436BD2">
            <w:rPr>
              <w:rFonts w:eastAsia="Calibri" w:cstheme="minorHAnsi"/>
              <w:b/>
              <w:bCs/>
              <w:color w:val="003399"/>
              <w:sz w:val="34"/>
              <w:szCs w:val="34"/>
            </w:rPr>
            <w:t>Adverse Events, Protocol Deviations and/or Violations Reporting</w:t>
          </w:r>
        </w:p>
      </w:tc>
    </w:tr>
  </w:tbl>
  <w:p w:rsidR="00446E07" w:rsidRPr="00C9545F" w:rsidRDefault="00446E07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441426"/>
    <w:multiLevelType w:val="hybridMultilevel"/>
    <w:tmpl w:val="CF2087D8"/>
    <w:lvl w:ilvl="0" w:tplc="D15E832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0ABKmxuZGZiaWJko6SsGpxcWZ+XkgBUa1AFdNjRcsAAAA"/>
  </w:docVars>
  <w:rsids>
    <w:rsidRoot w:val="00446E07"/>
    <w:rsid w:val="00006CC9"/>
    <w:rsid w:val="00053833"/>
    <w:rsid w:val="000632EB"/>
    <w:rsid w:val="000725ED"/>
    <w:rsid w:val="000868F1"/>
    <w:rsid w:val="000C10D7"/>
    <w:rsid w:val="000E2946"/>
    <w:rsid w:val="001B745D"/>
    <w:rsid w:val="001B7DD5"/>
    <w:rsid w:val="00260841"/>
    <w:rsid w:val="00277796"/>
    <w:rsid w:val="002C2F65"/>
    <w:rsid w:val="00340496"/>
    <w:rsid w:val="00360D51"/>
    <w:rsid w:val="003620A3"/>
    <w:rsid w:val="00363001"/>
    <w:rsid w:val="003A381E"/>
    <w:rsid w:val="003D38DA"/>
    <w:rsid w:val="00434986"/>
    <w:rsid w:val="00436BD2"/>
    <w:rsid w:val="00437D39"/>
    <w:rsid w:val="00446E07"/>
    <w:rsid w:val="00470DF4"/>
    <w:rsid w:val="004C056E"/>
    <w:rsid w:val="00516F4D"/>
    <w:rsid w:val="0053208B"/>
    <w:rsid w:val="005978FE"/>
    <w:rsid w:val="005B0A33"/>
    <w:rsid w:val="005B5D2B"/>
    <w:rsid w:val="005C44FC"/>
    <w:rsid w:val="005F105B"/>
    <w:rsid w:val="006C3A43"/>
    <w:rsid w:val="006F33FE"/>
    <w:rsid w:val="00750430"/>
    <w:rsid w:val="007738BB"/>
    <w:rsid w:val="00785509"/>
    <w:rsid w:val="007E2826"/>
    <w:rsid w:val="0082450D"/>
    <w:rsid w:val="00924609"/>
    <w:rsid w:val="00981715"/>
    <w:rsid w:val="009A758F"/>
    <w:rsid w:val="009B60D8"/>
    <w:rsid w:val="009C69AA"/>
    <w:rsid w:val="00A26215"/>
    <w:rsid w:val="00A559FD"/>
    <w:rsid w:val="00A66EEA"/>
    <w:rsid w:val="00AF4455"/>
    <w:rsid w:val="00B01F2A"/>
    <w:rsid w:val="00B02156"/>
    <w:rsid w:val="00B62D5D"/>
    <w:rsid w:val="00C262B5"/>
    <w:rsid w:val="00C9545F"/>
    <w:rsid w:val="00D0487A"/>
    <w:rsid w:val="00D243A3"/>
    <w:rsid w:val="00D33689"/>
    <w:rsid w:val="00D864AD"/>
    <w:rsid w:val="00D972B4"/>
    <w:rsid w:val="00DA2104"/>
    <w:rsid w:val="00DB1F75"/>
    <w:rsid w:val="00DB4EC3"/>
    <w:rsid w:val="00DB6391"/>
    <w:rsid w:val="00DE2EAB"/>
    <w:rsid w:val="00E7202A"/>
    <w:rsid w:val="00E84C27"/>
    <w:rsid w:val="00ED74DE"/>
    <w:rsid w:val="00F54364"/>
    <w:rsid w:val="00F65084"/>
    <w:rsid w:val="00FA5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05BDEC"/>
  <w15:docId w15:val="{EA95E335-60AA-4C1A-B346-476DD2B96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spacing w:after="0" w:line="240" w:lineRule="auto"/>
      <w:outlineLvl w:val="8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5B0C132E5C14ED1B757820695960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81BBF-6632-4E23-897D-8C7E35880438}"/>
      </w:docPartPr>
      <w:docPartBody>
        <w:p w:rsidR="00F1469B" w:rsidRDefault="00220B26" w:rsidP="00220B26">
          <w:pPr>
            <w:pStyle w:val="C5B0C132E5C14ED1B757820695960C6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0E48E337583C4DE797822BCDF4AF0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43739-5C00-47F7-8355-822F5F71D280}"/>
      </w:docPartPr>
      <w:docPartBody>
        <w:p w:rsidR="00F1469B" w:rsidRDefault="00220B26" w:rsidP="00220B26">
          <w:pPr>
            <w:pStyle w:val="0E48E337583C4DE797822BCDF4AF0C2F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81CB07FE15F44AABA338C4BC581C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06402-1E58-4481-B672-AAD8B088A330}"/>
      </w:docPartPr>
      <w:docPartBody>
        <w:p w:rsidR="00F1469B" w:rsidRDefault="00220B26" w:rsidP="00220B26">
          <w:pPr>
            <w:pStyle w:val="B81CB07FE15F44AABA338C4BC581C8A9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EE04D93495EA41C7AB500DA95719D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B4801-9F73-4729-9E72-7980379F029C}"/>
      </w:docPartPr>
      <w:docPartBody>
        <w:p w:rsidR="00F1469B" w:rsidRDefault="00220B26" w:rsidP="00220B26">
          <w:pPr>
            <w:pStyle w:val="EE04D93495EA41C7AB500DA95719DEEA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FBD28DC3A56E49AAB217EF09C7404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D0FE6-F379-43D8-96E7-1E2C8C68F6D5}"/>
      </w:docPartPr>
      <w:docPartBody>
        <w:p w:rsidR="00F1469B" w:rsidRDefault="00220B26" w:rsidP="00220B26">
          <w:pPr>
            <w:pStyle w:val="FBD28DC3A56E49AAB217EF09C7404457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2F92006ED0C34D7DA909E69C887E7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7AE1E-8784-440B-9B83-0A9BCA48F3AF}"/>
      </w:docPartPr>
      <w:docPartBody>
        <w:p w:rsidR="00F1469B" w:rsidRDefault="00220B26" w:rsidP="00220B26">
          <w:pPr>
            <w:pStyle w:val="2F92006ED0C34D7DA909E69C887E7775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A88CCA9DB7914513924BC91D4B21D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A1510-0525-46FA-84A9-3CEFA3767F1D}"/>
      </w:docPartPr>
      <w:docPartBody>
        <w:p w:rsidR="00F1469B" w:rsidRDefault="00220B26" w:rsidP="00220B26">
          <w:pPr>
            <w:pStyle w:val="A88CCA9DB7914513924BC91D4B21D4EE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C392DA99FED42928E98D58ABEF2B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0372F-CB17-406B-8CA7-A80BC192A510}"/>
      </w:docPartPr>
      <w:docPartBody>
        <w:p w:rsidR="00F1469B" w:rsidRDefault="00220B26" w:rsidP="00220B26">
          <w:pPr>
            <w:pStyle w:val="6C392DA99FED42928E98D58ABEF2B9F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2E79DDAA05C044F581901972DF78E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BAAA8-EF1C-4C3B-AC16-00ED6ADB2744}"/>
      </w:docPartPr>
      <w:docPartBody>
        <w:p w:rsidR="00F1469B" w:rsidRDefault="00220B26" w:rsidP="00220B26">
          <w:pPr>
            <w:pStyle w:val="2E79DDAA05C044F581901972DF78EC11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A32B47233B04E83A135EA65D3447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480DE-5337-4C47-BE14-C69D9C967712}"/>
      </w:docPartPr>
      <w:docPartBody>
        <w:p w:rsidR="00F1469B" w:rsidRDefault="00220B26" w:rsidP="00220B26">
          <w:pPr>
            <w:pStyle w:val="1A32B47233B04E83A135EA65D3447A7D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BAEDFA1BCA9400AA2B7D0AAB8DF7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7FDF5-B9FF-4474-B324-37B3938EA72D}"/>
      </w:docPartPr>
      <w:docPartBody>
        <w:p w:rsidR="00F1469B" w:rsidRDefault="00220B26" w:rsidP="00220B26">
          <w:pPr>
            <w:pStyle w:val="BBAEDFA1BCA9400AA2B7D0AAB8DF7C01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27DAA9F1D7EC4A80A7A77A2CCF888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95E13-2B98-4EBE-9541-666E59022F02}"/>
      </w:docPartPr>
      <w:docPartBody>
        <w:p w:rsidR="00F1469B" w:rsidRDefault="00220B26" w:rsidP="00220B26">
          <w:pPr>
            <w:pStyle w:val="27DAA9F1D7EC4A80A7A77A2CCF8884B6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7ACFF676A18B45FF82A5913BA5923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2CCD4-8E4D-4D8F-B27A-644C43DE49EB}"/>
      </w:docPartPr>
      <w:docPartBody>
        <w:p w:rsidR="00F1469B" w:rsidRDefault="00220B26" w:rsidP="00220B26">
          <w:pPr>
            <w:pStyle w:val="7ACFF676A18B45FF82A5913BA592348E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E20903A3EE0843B6ADEF063CAE115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B296B-84C7-49F2-A0AC-12D14312BCD0}"/>
      </w:docPartPr>
      <w:docPartBody>
        <w:p w:rsidR="00F1469B" w:rsidRDefault="00220B26" w:rsidP="00220B26">
          <w:pPr>
            <w:pStyle w:val="E20903A3EE0843B6ADEF063CAE1153CE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0F350DE3CDA4A358B978817A004A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1683E-B574-4668-A02F-2B7216F3CF84}"/>
      </w:docPartPr>
      <w:docPartBody>
        <w:p w:rsidR="00F1469B" w:rsidRDefault="00220B26" w:rsidP="00220B26">
          <w:pPr>
            <w:pStyle w:val="B0F350DE3CDA4A358B978817A004AC7E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38713C9B54644F9FB5EA6580A5A55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32D67-326C-4A28-8A35-83FBCDD5ECE7}"/>
      </w:docPartPr>
      <w:docPartBody>
        <w:p w:rsidR="00F1469B" w:rsidRDefault="00220B26" w:rsidP="00220B26">
          <w:pPr>
            <w:pStyle w:val="38713C9B54644F9FB5EA6580A5A5572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CEE92D9F66C04D76B32D2E19FE446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8094C-59B9-416C-8AE8-64A4849D1068}"/>
      </w:docPartPr>
      <w:docPartBody>
        <w:p w:rsidR="00F1469B" w:rsidRDefault="00220B26" w:rsidP="00220B26">
          <w:pPr>
            <w:pStyle w:val="CEE92D9F66C04D76B32D2E19FE44653F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C775470F836E4C6D9E62BC64A68EC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7B564-3AA5-4162-94DE-6A21C5325CDD}"/>
      </w:docPartPr>
      <w:docPartBody>
        <w:p w:rsidR="00F1469B" w:rsidRDefault="00220B26" w:rsidP="00220B26">
          <w:pPr>
            <w:pStyle w:val="C775470F836E4C6D9E62BC64A68ECCA3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E4C3B16F3844734B47C54A8AAE8C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45082-9F9C-43D0-8DBF-D136FE09687B}"/>
      </w:docPartPr>
      <w:docPartBody>
        <w:p w:rsidR="00F1469B" w:rsidRDefault="00220B26" w:rsidP="00220B26">
          <w:pPr>
            <w:pStyle w:val="6E4C3B16F3844734B47C54A8AAE8CA8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55CC3A6DFF8481F94300BDA6203C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8F1B2A-C0DE-49DB-8591-DA59701BD070}"/>
      </w:docPartPr>
      <w:docPartBody>
        <w:p w:rsidR="00F1469B" w:rsidRDefault="00220B26" w:rsidP="00220B26">
          <w:pPr>
            <w:pStyle w:val="B55CC3A6DFF8481F94300BDA6203C211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29A4E28079314FA59E36D4F1CE9DF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150C5-0554-48D4-B10C-A6200AF93FE2}"/>
      </w:docPartPr>
      <w:docPartBody>
        <w:p w:rsidR="00F1469B" w:rsidRDefault="00220B26" w:rsidP="00220B26">
          <w:pPr>
            <w:pStyle w:val="29A4E28079314FA59E36D4F1CE9DF3C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0A62714733C4FA09B9FBC9C88FD3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59C14-20D5-4957-8E2C-566BFB94F575}"/>
      </w:docPartPr>
      <w:docPartBody>
        <w:p w:rsidR="00F1469B" w:rsidRDefault="00220B26" w:rsidP="00220B26">
          <w:pPr>
            <w:pStyle w:val="60A62714733C4FA09B9FBC9C88FD3D14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A938B1B20004369A55CF57313D85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0B5CF-83EC-4E4F-B3D1-9C3FEA7E3723}"/>
      </w:docPartPr>
      <w:docPartBody>
        <w:p w:rsidR="00F1469B" w:rsidRDefault="00220B26" w:rsidP="00220B26">
          <w:pPr>
            <w:pStyle w:val="1A938B1B20004369A55CF57313D85975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023E48E4A83457DAEE21A4BFA7B9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6AC3F-0020-42F9-BF9C-1702A3909CCC}"/>
      </w:docPartPr>
      <w:docPartBody>
        <w:p w:rsidR="00F1469B" w:rsidRDefault="00220B26" w:rsidP="00220B26">
          <w:pPr>
            <w:pStyle w:val="6023E48E4A83457DAEE21A4BFA7B9EAA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8658D4FDD90346D98917888486F34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BC618-12DD-4045-9E66-965E2677384A}"/>
      </w:docPartPr>
      <w:docPartBody>
        <w:p w:rsidR="005D6EA7" w:rsidRDefault="00F1469B" w:rsidP="00F1469B">
          <w:pPr>
            <w:pStyle w:val="8658D4FDD90346D98917888486F34854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964D8908F31C4D7F8894CACC5B7B5D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BE3C3-607D-4076-B0F0-1D1ED2F47E16}"/>
      </w:docPartPr>
      <w:docPartBody>
        <w:p w:rsidR="005D6EA7" w:rsidRDefault="00F1469B" w:rsidP="00F1469B">
          <w:pPr>
            <w:pStyle w:val="964D8908F31C4D7F8894CACC5B7B5D5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34D77A269AA14A07871975E399A51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9D1A6-1314-481A-96CF-C917F8080BE9}"/>
      </w:docPartPr>
      <w:docPartBody>
        <w:p w:rsidR="005D6EA7" w:rsidRDefault="00F1469B" w:rsidP="00F1469B">
          <w:pPr>
            <w:pStyle w:val="34D77A269AA14A07871975E399A51FC6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6AE0180EBDD40599C4AD1993FF39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16097-03C9-4769-824D-ED5B12CDC144}"/>
      </w:docPartPr>
      <w:docPartBody>
        <w:p w:rsidR="005D6EA7" w:rsidRDefault="00F1469B" w:rsidP="00F1469B">
          <w:pPr>
            <w:pStyle w:val="B6AE0180EBDD40599C4AD1993FF39424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753E8010D1634AD793864E1E8C1E3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B0478-7601-4CC2-AB82-1B95A9EF8EF1}"/>
      </w:docPartPr>
      <w:docPartBody>
        <w:p w:rsidR="005D6EA7" w:rsidRDefault="00F1469B" w:rsidP="00F1469B">
          <w:pPr>
            <w:pStyle w:val="753E8010D1634AD793864E1E8C1E369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CC3E6F726FF47A3BBEA973D67991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2F3FE-6456-4667-83AC-F264E703648E}"/>
      </w:docPartPr>
      <w:docPartBody>
        <w:p w:rsidR="005D6EA7" w:rsidRDefault="00F1469B" w:rsidP="00F1469B">
          <w:pPr>
            <w:pStyle w:val="BCC3E6F726FF47A3BBEA973D679910A3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7CAFB75B01A948C6974D2A5BD04BF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AA8DC-390C-4DDE-A6C3-BA8CF5BCEDE5}"/>
      </w:docPartPr>
      <w:docPartBody>
        <w:p w:rsidR="005D6EA7" w:rsidRDefault="00F1469B" w:rsidP="00F1469B">
          <w:pPr>
            <w:pStyle w:val="7CAFB75B01A948C6974D2A5BD04BF947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9CF3C96F77A34FBD9462CBF5146FB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65455-F555-4B45-9E2A-D46C83F13D29}"/>
      </w:docPartPr>
      <w:docPartBody>
        <w:p w:rsidR="005D6EA7" w:rsidRDefault="00F1469B" w:rsidP="00F1469B">
          <w:pPr>
            <w:pStyle w:val="9CF3C96F77A34FBD9462CBF5146FB7BA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4ACE1BFAD4BC404EB8EB5CCFF7493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CFC6B-A7CB-482A-97FD-B0D28DA27AF4}"/>
      </w:docPartPr>
      <w:docPartBody>
        <w:p w:rsidR="005D6EA7" w:rsidRDefault="00F1469B" w:rsidP="00F1469B">
          <w:pPr>
            <w:pStyle w:val="4ACE1BFAD4BC404EB8EB5CCFF749306E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949B5901652042D99F451F62646C0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DC403-49E3-41BD-B191-64AEFCD4C335}"/>
      </w:docPartPr>
      <w:docPartBody>
        <w:p w:rsidR="005D6EA7" w:rsidRDefault="00F1469B" w:rsidP="00F1469B">
          <w:pPr>
            <w:pStyle w:val="949B5901652042D99F451F62646C073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92E50D7E38B64E41B187C5E6359EC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BAD15-8297-465C-A3A2-70C69C867B43}"/>
      </w:docPartPr>
      <w:docPartBody>
        <w:p w:rsidR="005D6EA7" w:rsidRDefault="00F1469B" w:rsidP="00F1469B">
          <w:pPr>
            <w:pStyle w:val="92E50D7E38B64E41B187C5E6359ECB1B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7442B3E845A4612B4B5484BB5964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A11F8-6F77-4990-9FFD-920ACD96E98C}"/>
      </w:docPartPr>
      <w:docPartBody>
        <w:p w:rsidR="005D6EA7" w:rsidRDefault="00F1469B" w:rsidP="00F1469B">
          <w:pPr>
            <w:pStyle w:val="B7442B3E845A4612B4B5484BB596401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4A3BAF77D4524BC6A81111D383A44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2F8F6-E668-49CF-ACBF-CC4BF1CB1F86}"/>
      </w:docPartPr>
      <w:docPartBody>
        <w:p w:rsidR="005D6EA7" w:rsidRDefault="00F1469B" w:rsidP="00F1469B">
          <w:pPr>
            <w:pStyle w:val="4A3BAF77D4524BC6A81111D383A44CA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E81BD1A5C73442C1B4302CF31C64C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077DF-F736-491A-AB63-ED59CFF3F320}"/>
      </w:docPartPr>
      <w:docPartBody>
        <w:p w:rsidR="005D6EA7" w:rsidRDefault="00F1469B" w:rsidP="00F1469B">
          <w:pPr>
            <w:pStyle w:val="E81BD1A5C73442C1B4302CF31C64C56B"/>
          </w:pPr>
          <w:r w:rsidRPr="009A7DA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F5A69"/>
    <w:rsid w:val="00066413"/>
    <w:rsid w:val="000E7243"/>
    <w:rsid w:val="001A5E10"/>
    <w:rsid w:val="00220B26"/>
    <w:rsid w:val="002C2EF1"/>
    <w:rsid w:val="002D71F5"/>
    <w:rsid w:val="003C06F6"/>
    <w:rsid w:val="003F3007"/>
    <w:rsid w:val="004C7BA1"/>
    <w:rsid w:val="004F5A69"/>
    <w:rsid w:val="005A0047"/>
    <w:rsid w:val="005C65E7"/>
    <w:rsid w:val="005D6EA7"/>
    <w:rsid w:val="008218F2"/>
    <w:rsid w:val="00833D6F"/>
    <w:rsid w:val="008516AC"/>
    <w:rsid w:val="00A77487"/>
    <w:rsid w:val="00B91218"/>
    <w:rsid w:val="00C81B4F"/>
    <w:rsid w:val="00D71F0C"/>
    <w:rsid w:val="00DF59F0"/>
    <w:rsid w:val="00E17A97"/>
    <w:rsid w:val="00F14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E0181AE02CC490CA9A413C1F25800B3">
    <w:name w:val="2E0181AE02CC490CA9A413C1F25800B3"/>
    <w:rsid w:val="004F5A69"/>
  </w:style>
  <w:style w:type="character" w:styleId="PlaceholderText">
    <w:name w:val="Placeholder Text"/>
    <w:basedOn w:val="DefaultParagraphFont"/>
    <w:uiPriority w:val="99"/>
    <w:semiHidden/>
    <w:rsid w:val="00F1469B"/>
    <w:rPr>
      <w:color w:val="808080"/>
    </w:rPr>
  </w:style>
  <w:style w:type="paragraph" w:customStyle="1" w:styleId="EBB9FB09C33C497C8C51BBA76CDA93B1">
    <w:name w:val="EBB9FB09C33C497C8C51BBA76CDA93B1"/>
    <w:rsid w:val="004F5A69"/>
  </w:style>
  <w:style w:type="paragraph" w:customStyle="1" w:styleId="823B638158C246F9A96AD0C7CC769D50">
    <w:name w:val="823B638158C246F9A96AD0C7CC769D50"/>
    <w:rsid w:val="004F5A69"/>
  </w:style>
  <w:style w:type="paragraph" w:customStyle="1" w:styleId="5B7F2A0D68E34C518AAA3C62DC5FFBF5">
    <w:name w:val="5B7F2A0D68E34C518AAA3C62DC5FFBF5"/>
    <w:rsid w:val="004F5A69"/>
  </w:style>
  <w:style w:type="paragraph" w:customStyle="1" w:styleId="52DA4BD3EFF245A69A075D4A7E3B04E5">
    <w:name w:val="52DA4BD3EFF245A69A075D4A7E3B04E5"/>
    <w:rsid w:val="004F5A69"/>
  </w:style>
  <w:style w:type="paragraph" w:customStyle="1" w:styleId="1A6EC0940E95435B84D6E9D125406164">
    <w:name w:val="1A6EC0940E95435B84D6E9D125406164"/>
    <w:rsid w:val="004F5A69"/>
  </w:style>
  <w:style w:type="paragraph" w:customStyle="1" w:styleId="F7D591EFF10E4AC8907B389E0DC5C3C0">
    <w:name w:val="F7D591EFF10E4AC8907B389E0DC5C3C0"/>
    <w:rsid w:val="004F5A69"/>
  </w:style>
  <w:style w:type="paragraph" w:customStyle="1" w:styleId="A9D27E97B187411685D6F6F3BC9EF828">
    <w:name w:val="A9D27E97B187411685D6F6F3BC9EF828"/>
    <w:rsid w:val="004F5A69"/>
  </w:style>
  <w:style w:type="paragraph" w:customStyle="1" w:styleId="095FD248DA484EB488E52FB3CB0ADC37">
    <w:name w:val="095FD248DA484EB488E52FB3CB0ADC37"/>
    <w:rsid w:val="004F5A69"/>
  </w:style>
  <w:style w:type="paragraph" w:customStyle="1" w:styleId="7D74873EDBA943919C5EAB5D40556108">
    <w:name w:val="7D74873EDBA943919C5EAB5D40556108"/>
    <w:rsid w:val="004F5A69"/>
  </w:style>
  <w:style w:type="paragraph" w:customStyle="1" w:styleId="7BE51DB54BD2429AB01CBC7C617378DB">
    <w:name w:val="7BE51DB54BD2429AB01CBC7C617378DB"/>
    <w:rsid w:val="004F5A69"/>
  </w:style>
  <w:style w:type="paragraph" w:customStyle="1" w:styleId="B704BDAA001748EDA57B4845B46CA1C7">
    <w:name w:val="B704BDAA001748EDA57B4845B46CA1C7"/>
    <w:rsid w:val="004F5A69"/>
  </w:style>
  <w:style w:type="paragraph" w:customStyle="1" w:styleId="AC7DBD37B2554A34AF3D668AEC6FB32A">
    <w:name w:val="AC7DBD37B2554A34AF3D668AEC6FB32A"/>
    <w:rsid w:val="004F5A69"/>
  </w:style>
  <w:style w:type="paragraph" w:customStyle="1" w:styleId="D891C8B121914B7AAF6CA78347234D86">
    <w:name w:val="D891C8B121914B7AAF6CA78347234D86"/>
    <w:rsid w:val="004F5A69"/>
  </w:style>
  <w:style w:type="paragraph" w:customStyle="1" w:styleId="92944517F4EB4F10A6282FD0EF57218A">
    <w:name w:val="92944517F4EB4F10A6282FD0EF57218A"/>
    <w:rsid w:val="004F5A69"/>
  </w:style>
  <w:style w:type="paragraph" w:customStyle="1" w:styleId="FA3FA0AA0E7B45CFB6FCFC5F8DF8726A">
    <w:name w:val="FA3FA0AA0E7B45CFB6FCFC5F8DF8726A"/>
    <w:rsid w:val="004F5A69"/>
  </w:style>
  <w:style w:type="paragraph" w:customStyle="1" w:styleId="C997B08C3D7B423096C058ED1724E970">
    <w:name w:val="C997B08C3D7B423096C058ED1724E970"/>
    <w:rsid w:val="004F5A69"/>
  </w:style>
  <w:style w:type="paragraph" w:customStyle="1" w:styleId="C6EB3C40BF51451A811416511EF1088D">
    <w:name w:val="C6EB3C40BF51451A811416511EF1088D"/>
    <w:rsid w:val="004F5A69"/>
  </w:style>
  <w:style w:type="paragraph" w:customStyle="1" w:styleId="7EB3F4A320A94C2AB196B555205A6A3C">
    <w:name w:val="7EB3F4A320A94C2AB196B555205A6A3C"/>
    <w:rsid w:val="004F5A69"/>
  </w:style>
  <w:style w:type="paragraph" w:customStyle="1" w:styleId="C30106A2684049E28317B19AA5D19E38">
    <w:name w:val="C30106A2684049E28317B19AA5D19E38"/>
    <w:rsid w:val="004F5A69"/>
  </w:style>
  <w:style w:type="paragraph" w:customStyle="1" w:styleId="4B4F917E2DE84F5CA60E573D50C1F4FA">
    <w:name w:val="4B4F917E2DE84F5CA60E573D50C1F4FA"/>
    <w:rsid w:val="004F5A69"/>
  </w:style>
  <w:style w:type="paragraph" w:customStyle="1" w:styleId="D05E620EBBBD4827B389D6568DAB3AAC">
    <w:name w:val="D05E620EBBBD4827B389D6568DAB3AAC"/>
    <w:rsid w:val="004F5A69"/>
  </w:style>
  <w:style w:type="paragraph" w:customStyle="1" w:styleId="520EB1F85F2B4C5AA93A4D08B1CEFD2A">
    <w:name w:val="520EB1F85F2B4C5AA93A4D08B1CEFD2A"/>
    <w:rsid w:val="004F5A69"/>
  </w:style>
  <w:style w:type="paragraph" w:customStyle="1" w:styleId="FBFCAE77B43B4091B5E59C05C512576E">
    <w:name w:val="FBFCAE77B43B4091B5E59C05C512576E"/>
    <w:rsid w:val="004F5A69"/>
  </w:style>
  <w:style w:type="paragraph" w:customStyle="1" w:styleId="DFB86BFF7FEB4EC7840357AA79C66DDE">
    <w:name w:val="DFB86BFF7FEB4EC7840357AA79C66DDE"/>
    <w:rsid w:val="004F5A69"/>
  </w:style>
  <w:style w:type="paragraph" w:customStyle="1" w:styleId="7A159F14243D49898F6217B9570FD463">
    <w:name w:val="7A159F14243D49898F6217B9570FD463"/>
    <w:rsid w:val="004F5A69"/>
  </w:style>
  <w:style w:type="paragraph" w:customStyle="1" w:styleId="1D5AFC6BA50345E590637BE7B15A4023">
    <w:name w:val="1D5AFC6BA50345E590637BE7B15A4023"/>
    <w:rsid w:val="004F5A69"/>
  </w:style>
  <w:style w:type="paragraph" w:customStyle="1" w:styleId="93E1107C0DE040A6AC4D591DEC3183F1">
    <w:name w:val="93E1107C0DE040A6AC4D591DEC3183F1"/>
    <w:rsid w:val="003F3007"/>
  </w:style>
  <w:style w:type="paragraph" w:customStyle="1" w:styleId="44CB217529804F48A71370865339BEEA">
    <w:name w:val="44CB217529804F48A71370865339BEEA"/>
    <w:rsid w:val="003F3007"/>
  </w:style>
  <w:style w:type="paragraph" w:customStyle="1" w:styleId="B13CE93C8BDF4FB19CEA6530D12CFEA1">
    <w:name w:val="B13CE93C8BDF4FB19CEA6530D12CFEA1"/>
    <w:rsid w:val="003F3007"/>
  </w:style>
  <w:style w:type="paragraph" w:customStyle="1" w:styleId="4B5989EA4C064859AAB6A4B7D8BFD304">
    <w:name w:val="4B5989EA4C064859AAB6A4B7D8BFD304"/>
    <w:rsid w:val="003F3007"/>
  </w:style>
  <w:style w:type="paragraph" w:customStyle="1" w:styleId="C5B0C132E5C14ED1B757820695960C6C">
    <w:name w:val="C5B0C132E5C14ED1B757820695960C6C"/>
    <w:rsid w:val="00220B26"/>
    <w:pPr>
      <w:spacing w:after="160" w:line="259" w:lineRule="auto"/>
    </w:pPr>
  </w:style>
  <w:style w:type="paragraph" w:customStyle="1" w:styleId="0E48E337583C4DE797822BCDF4AF0C2F">
    <w:name w:val="0E48E337583C4DE797822BCDF4AF0C2F"/>
    <w:rsid w:val="00220B26"/>
    <w:pPr>
      <w:spacing w:after="160" w:line="259" w:lineRule="auto"/>
    </w:pPr>
  </w:style>
  <w:style w:type="paragraph" w:customStyle="1" w:styleId="B81CB07FE15F44AABA338C4BC581C8A9">
    <w:name w:val="B81CB07FE15F44AABA338C4BC581C8A9"/>
    <w:rsid w:val="00220B26"/>
    <w:pPr>
      <w:spacing w:after="160" w:line="259" w:lineRule="auto"/>
    </w:pPr>
  </w:style>
  <w:style w:type="paragraph" w:customStyle="1" w:styleId="BE74747C442C4D0E9FEDD8C14CDF5106">
    <w:name w:val="BE74747C442C4D0E9FEDD8C14CDF5106"/>
    <w:rsid w:val="00220B26"/>
    <w:pPr>
      <w:spacing w:after="160" w:line="259" w:lineRule="auto"/>
    </w:pPr>
  </w:style>
  <w:style w:type="paragraph" w:customStyle="1" w:styleId="EE04D93495EA41C7AB500DA95719DEEA">
    <w:name w:val="EE04D93495EA41C7AB500DA95719DEEA"/>
    <w:rsid w:val="00220B26"/>
    <w:pPr>
      <w:spacing w:after="160" w:line="259" w:lineRule="auto"/>
    </w:pPr>
  </w:style>
  <w:style w:type="paragraph" w:customStyle="1" w:styleId="FBD28DC3A56E49AAB217EF09C7404457">
    <w:name w:val="FBD28DC3A56E49AAB217EF09C7404457"/>
    <w:rsid w:val="00220B26"/>
    <w:pPr>
      <w:spacing w:after="160" w:line="259" w:lineRule="auto"/>
    </w:pPr>
  </w:style>
  <w:style w:type="paragraph" w:customStyle="1" w:styleId="E671F7DB013C4F2CA2FA197F0012B602">
    <w:name w:val="E671F7DB013C4F2CA2FA197F0012B602"/>
    <w:rsid w:val="00220B26"/>
    <w:pPr>
      <w:spacing w:after="160" w:line="259" w:lineRule="auto"/>
    </w:pPr>
  </w:style>
  <w:style w:type="paragraph" w:customStyle="1" w:styleId="2F92006ED0C34D7DA909E69C887E7775">
    <w:name w:val="2F92006ED0C34D7DA909E69C887E7775"/>
    <w:rsid w:val="00220B26"/>
    <w:pPr>
      <w:spacing w:after="160" w:line="259" w:lineRule="auto"/>
    </w:pPr>
  </w:style>
  <w:style w:type="paragraph" w:customStyle="1" w:styleId="A88CCA9DB7914513924BC91D4B21D4EE">
    <w:name w:val="A88CCA9DB7914513924BC91D4B21D4EE"/>
    <w:rsid w:val="00220B26"/>
    <w:pPr>
      <w:spacing w:after="160" w:line="259" w:lineRule="auto"/>
    </w:pPr>
  </w:style>
  <w:style w:type="paragraph" w:customStyle="1" w:styleId="798B2B3EDF664882ACB7CE782E2C7D94">
    <w:name w:val="798B2B3EDF664882ACB7CE782E2C7D94"/>
    <w:rsid w:val="00220B26"/>
    <w:pPr>
      <w:spacing w:after="160" w:line="259" w:lineRule="auto"/>
    </w:pPr>
  </w:style>
  <w:style w:type="paragraph" w:customStyle="1" w:styleId="6C392DA99FED42928E98D58ABEF2B9FC">
    <w:name w:val="6C392DA99FED42928E98D58ABEF2B9FC"/>
    <w:rsid w:val="00220B26"/>
    <w:pPr>
      <w:spacing w:after="160" w:line="259" w:lineRule="auto"/>
    </w:pPr>
  </w:style>
  <w:style w:type="paragraph" w:customStyle="1" w:styleId="2E79DDAA05C044F581901972DF78EC11">
    <w:name w:val="2E79DDAA05C044F581901972DF78EC11"/>
    <w:rsid w:val="00220B26"/>
    <w:pPr>
      <w:spacing w:after="160" w:line="259" w:lineRule="auto"/>
    </w:pPr>
  </w:style>
  <w:style w:type="paragraph" w:customStyle="1" w:styleId="1A32B47233B04E83A135EA65D3447A7D">
    <w:name w:val="1A32B47233B04E83A135EA65D3447A7D"/>
    <w:rsid w:val="00220B26"/>
    <w:pPr>
      <w:spacing w:after="160" w:line="259" w:lineRule="auto"/>
    </w:pPr>
  </w:style>
  <w:style w:type="paragraph" w:customStyle="1" w:styleId="5D3EA09934C84BDE900ACA186915A1C0">
    <w:name w:val="5D3EA09934C84BDE900ACA186915A1C0"/>
    <w:rsid w:val="00220B26"/>
    <w:pPr>
      <w:spacing w:after="160" w:line="259" w:lineRule="auto"/>
    </w:pPr>
  </w:style>
  <w:style w:type="paragraph" w:customStyle="1" w:styleId="EF0F91FB435C499098F257A33F7D2C1C">
    <w:name w:val="EF0F91FB435C499098F257A33F7D2C1C"/>
    <w:rsid w:val="00220B26"/>
    <w:pPr>
      <w:spacing w:after="160" w:line="259" w:lineRule="auto"/>
    </w:pPr>
  </w:style>
  <w:style w:type="paragraph" w:customStyle="1" w:styleId="1103E2B707CD49A7A38A3682F48E8924">
    <w:name w:val="1103E2B707CD49A7A38A3682F48E8924"/>
    <w:rsid w:val="00220B26"/>
    <w:pPr>
      <w:spacing w:after="160" w:line="259" w:lineRule="auto"/>
    </w:pPr>
  </w:style>
  <w:style w:type="paragraph" w:customStyle="1" w:styleId="133F3F83DBB646D1885DEF9A34F6F931">
    <w:name w:val="133F3F83DBB646D1885DEF9A34F6F931"/>
    <w:rsid w:val="00220B26"/>
    <w:pPr>
      <w:spacing w:after="160" w:line="259" w:lineRule="auto"/>
    </w:pPr>
  </w:style>
  <w:style w:type="paragraph" w:customStyle="1" w:styleId="BBAEDFA1BCA9400AA2B7D0AAB8DF7C01">
    <w:name w:val="BBAEDFA1BCA9400AA2B7D0AAB8DF7C01"/>
    <w:rsid w:val="00220B26"/>
    <w:pPr>
      <w:spacing w:after="160" w:line="259" w:lineRule="auto"/>
    </w:pPr>
  </w:style>
  <w:style w:type="paragraph" w:customStyle="1" w:styleId="27DAA9F1D7EC4A80A7A77A2CCF8884B6">
    <w:name w:val="27DAA9F1D7EC4A80A7A77A2CCF8884B6"/>
    <w:rsid w:val="00220B26"/>
    <w:pPr>
      <w:spacing w:after="160" w:line="259" w:lineRule="auto"/>
    </w:pPr>
  </w:style>
  <w:style w:type="paragraph" w:customStyle="1" w:styleId="8B7D404F42824DAF9392F0B44FA06B56">
    <w:name w:val="8B7D404F42824DAF9392F0B44FA06B56"/>
    <w:rsid w:val="00220B26"/>
    <w:pPr>
      <w:spacing w:after="160" w:line="259" w:lineRule="auto"/>
    </w:pPr>
  </w:style>
  <w:style w:type="paragraph" w:customStyle="1" w:styleId="E5A7FC802123497C9BC7D5579281FE98">
    <w:name w:val="E5A7FC802123497C9BC7D5579281FE98"/>
    <w:rsid w:val="00220B26"/>
    <w:pPr>
      <w:spacing w:after="160" w:line="259" w:lineRule="auto"/>
    </w:pPr>
  </w:style>
  <w:style w:type="paragraph" w:customStyle="1" w:styleId="24AF8ED68F0648E4B08F4D9EBB5638B4">
    <w:name w:val="24AF8ED68F0648E4B08F4D9EBB5638B4"/>
    <w:rsid w:val="00220B26"/>
    <w:pPr>
      <w:spacing w:after="160" w:line="259" w:lineRule="auto"/>
    </w:pPr>
  </w:style>
  <w:style w:type="paragraph" w:customStyle="1" w:styleId="7ACFF676A18B45FF82A5913BA592348E">
    <w:name w:val="7ACFF676A18B45FF82A5913BA592348E"/>
    <w:rsid w:val="00220B26"/>
    <w:pPr>
      <w:spacing w:after="160" w:line="259" w:lineRule="auto"/>
    </w:pPr>
  </w:style>
  <w:style w:type="paragraph" w:customStyle="1" w:styleId="E20903A3EE0843B6ADEF063CAE1153CE">
    <w:name w:val="E20903A3EE0843B6ADEF063CAE1153CE"/>
    <w:rsid w:val="00220B26"/>
    <w:pPr>
      <w:spacing w:after="160" w:line="259" w:lineRule="auto"/>
    </w:pPr>
  </w:style>
  <w:style w:type="paragraph" w:customStyle="1" w:styleId="B0F350DE3CDA4A358B978817A004AC7E">
    <w:name w:val="B0F350DE3CDA4A358B978817A004AC7E"/>
    <w:rsid w:val="00220B26"/>
    <w:pPr>
      <w:spacing w:after="160" w:line="259" w:lineRule="auto"/>
    </w:pPr>
  </w:style>
  <w:style w:type="paragraph" w:customStyle="1" w:styleId="F822C8F96BB5474C9ACF5D023B9A6415">
    <w:name w:val="F822C8F96BB5474C9ACF5D023B9A6415"/>
    <w:rsid w:val="00220B26"/>
    <w:pPr>
      <w:spacing w:after="160" w:line="259" w:lineRule="auto"/>
    </w:pPr>
  </w:style>
  <w:style w:type="paragraph" w:customStyle="1" w:styleId="38713C9B54644F9FB5EA6580A5A5572C">
    <w:name w:val="38713C9B54644F9FB5EA6580A5A5572C"/>
    <w:rsid w:val="00220B26"/>
    <w:pPr>
      <w:spacing w:after="160" w:line="259" w:lineRule="auto"/>
    </w:pPr>
  </w:style>
  <w:style w:type="paragraph" w:customStyle="1" w:styleId="CEE92D9F66C04D76B32D2E19FE44653F">
    <w:name w:val="CEE92D9F66C04D76B32D2E19FE44653F"/>
    <w:rsid w:val="00220B26"/>
    <w:pPr>
      <w:spacing w:after="160" w:line="259" w:lineRule="auto"/>
    </w:pPr>
  </w:style>
  <w:style w:type="paragraph" w:customStyle="1" w:styleId="C775470F836E4C6D9E62BC64A68ECCA3">
    <w:name w:val="C775470F836E4C6D9E62BC64A68ECCA3"/>
    <w:rsid w:val="00220B26"/>
    <w:pPr>
      <w:spacing w:after="160" w:line="259" w:lineRule="auto"/>
    </w:pPr>
  </w:style>
  <w:style w:type="paragraph" w:customStyle="1" w:styleId="6E4C3B16F3844734B47C54A8AAE8CA80">
    <w:name w:val="6E4C3B16F3844734B47C54A8AAE8CA80"/>
    <w:rsid w:val="00220B26"/>
    <w:pPr>
      <w:spacing w:after="160" w:line="259" w:lineRule="auto"/>
    </w:pPr>
  </w:style>
  <w:style w:type="paragraph" w:customStyle="1" w:styleId="B55CC3A6DFF8481F94300BDA6203C211">
    <w:name w:val="B55CC3A6DFF8481F94300BDA6203C211"/>
    <w:rsid w:val="00220B26"/>
    <w:pPr>
      <w:spacing w:after="160" w:line="259" w:lineRule="auto"/>
    </w:pPr>
  </w:style>
  <w:style w:type="paragraph" w:customStyle="1" w:styleId="29A4E28079314FA59E36D4F1CE9DF3C0">
    <w:name w:val="29A4E28079314FA59E36D4F1CE9DF3C0"/>
    <w:rsid w:val="00220B26"/>
    <w:pPr>
      <w:spacing w:after="160" w:line="259" w:lineRule="auto"/>
    </w:pPr>
  </w:style>
  <w:style w:type="paragraph" w:customStyle="1" w:styleId="60A62714733C4FA09B9FBC9C88FD3D14">
    <w:name w:val="60A62714733C4FA09B9FBC9C88FD3D14"/>
    <w:rsid w:val="00220B26"/>
    <w:pPr>
      <w:spacing w:after="160" w:line="259" w:lineRule="auto"/>
    </w:pPr>
  </w:style>
  <w:style w:type="paragraph" w:customStyle="1" w:styleId="CBCC51E0D32F4091A2ACCCF794A12062">
    <w:name w:val="CBCC51E0D32F4091A2ACCCF794A12062"/>
    <w:rsid w:val="00220B26"/>
    <w:pPr>
      <w:spacing w:after="160" w:line="259" w:lineRule="auto"/>
    </w:pPr>
  </w:style>
  <w:style w:type="paragraph" w:customStyle="1" w:styleId="1A938B1B20004369A55CF57313D85975">
    <w:name w:val="1A938B1B20004369A55CF57313D85975"/>
    <w:rsid w:val="00220B26"/>
    <w:pPr>
      <w:spacing w:after="160" w:line="259" w:lineRule="auto"/>
    </w:pPr>
  </w:style>
  <w:style w:type="paragraph" w:customStyle="1" w:styleId="6023E48E4A83457DAEE21A4BFA7B9EAA">
    <w:name w:val="6023E48E4A83457DAEE21A4BFA7B9EAA"/>
    <w:rsid w:val="00220B26"/>
    <w:pPr>
      <w:spacing w:after="160" w:line="259" w:lineRule="auto"/>
    </w:pPr>
  </w:style>
  <w:style w:type="paragraph" w:customStyle="1" w:styleId="A4F920649C7842A7A03608D064DCF2FC">
    <w:name w:val="A4F920649C7842A7A03608D064DCF2FC"/>
    <w:rsid w:val="00220B26"/>
    <w:pPr>
      <w:spacing w:after="160" w:line="259" w:lineRule="auto"/>
    </w:pPr>
  </w:style>
  <w:style w:type="paragraph" w:customStyle="1" w:styleId="DD824BE39B5A4DC6A57CD886F262B63D">
    <w:name w:val="DD824BE39B5A4DC6A57CD886F262B63D"/>
    <w:rsid w:val="00220B26"/>
    <w:pPr>
      <w:spacing w:after="160" w:line="259" w:lineRule="auto"/>
    </w:pPr>
  </w:style>
  <w:style w:type="paragraph" w:customStyle="1" w:styleId="06A0C9CA766F4D6B8177194547E50BD7">
    <w:name w:val="06A0C9CA766F4D6B8177194547E50BD7"/>
    <w:rsid w:val="00220B26"/>
    <w:pPr>
      <w:spacing w:after="160" w:line="259" w:lineRule="auto"/>
    </w:pPr>
  </w:style>
  <w:style w:type="paragraph" w:customStyle="1" w:styleId="C69C82DB5F1E4EC18B67ADD3413E70C5">
    <w:name w:val="C69C82DB5F1E4EC18B67ADD3413E70C5"/>
    <w:rsid w:val="00220B26"/>
    <w:pPr>
      <w:spacing w:after="160" w:line="259" w:lineRule="auto"/>
    </w:pPr>
  </w:style>
  <w:style w:type="paragraph" w:customStyle="1" w:styleId="7BA807E511484E368B0ECB383928B40B">
    <w:name w:val="7BA807E511484E368B0ECB383928B40B"/>
    <w:rsid w:val="00220B26"/>
    <w:pPr>
      <w:spacing w:after="160" w:line="259" w:lineRule="auto"/>
    </w:pPr>
  </w:style>
  <w:style w:type="paragraph" w:customStyle="1" w:styleId="EDFE22FFC88E4D16B87FF47C88798F3B">
    <w:name w:val="EDFE22FFC88E4D16B87FF47C88798F3B"/>
    <w:rsid w:val="00220B26"/>
    <w:pPr>
      <w:spacing w:after="160" w:line="259" w:lineRule="auto"/>
    </w:pPr>
  </w:style>
  <w:style w:type="paragraph" w:customStyle="1" w:styleId="95003F655EF84815A6C07C5397371D81">
    <w:name w:val="95003F655EF84815A6C07C5397371D81"/>
    <w:rsid w:val="00220B26"/>
    <w:pPr>
      <w:spacing w:after="160" w:line="259" w:lineRule="auto"/>
    </w:pPr>
  </w:style>
  <w:style w:type="paragraph" w:customStyle="1" w:styleId="7E4DE63F5C1C45A2B1A44D2D8F013DBB">
    <w:name w:val="7E4DE63F5C1C45A2B1A44D2D8F013DBB"/>
    <w:rsid w:val="00220B26"/>
    <w:pPr>
      <w:spacing w:after="160" w:line="259" w:lineRule="auto"/>
    </w:pPr>
  </w:style>
  <w:style w:type="paragraph" w:customStyle="1" w:styleId="2244B19C09F54542B0CF3809D3407DE6">
    <w:name w:val="2244B19C09F54542B0CF3809D3407DE6"/>
    <w:rsid w:val="00220B26"/>
    <w:pPr>
      <w:spacing w:after="160" w:line="259" w:lineRule="auto"/>
    </w:pPr>
  </w:style>
  <w:style w:type="paragraph" w:customStyle="1" w:styleId="FCD15BDF38C24A7E91537B29D6FC1AD5">
    <w:name w:val="FCD15BDF38C24A7E91537B29D6FC1AD5"/>
    <w:rsid w:val="00220B26"/>
    <w:pPr>
      <w:spacing w:after="160" w:line="259" w:lineRule="auto"/>
    </w:pPr>
  </w:style>
  <w:style w:type="paragraph" w:customStyle="1" w:styleId="B3695A7F3E61429F80AB013EC77B2461">
    <w:name w:val="B3695A7F3E61429F80AB013EC77B2461"/>
    <w:rsid w:val="00220B26"/>
    <w:pPr>
      <w:spacing w:after="160" w:line="259" w:lineRule="auto"/>
    </w:pPr>
  </w:style>
  <w:style w:type="paragraph" w:customStyle="1" w:styleId="CC789C25B95F45ACACD27AE32D53F7F6">
    <w:name w:val="CC789C25B95F45ACACD27AE32D53F7F6"/>
    <w:rsid w:val="00220B26"/>
    <w:pPr>
      <w:spacing w:after="160" w:line="259" w:lineRule="auto"/>
    </w:pPr>
  </w:style>
  <w:style w:type="paragraph" w:customStyle="1" w:styleId="E0C8CBDF62014935A9FCCB0D650E46D6">
    <w:name w:val="E0C8CBDF62014935A9FCCB0D650E46D6"/>
    <w:rsid w:val="00220B26"/>
    <w:pPr>
      <w:spacing w:after="160" w:line="259" w:lineRule="auto"/>
    </w:pPr>
  </w:style>
  <w:style w:type="paragraph" w:customStyle="1" w:styleId="68652AD9BBD54785B40512DB0763489C">
    <w:name w:val="68652AD9BBD54785B40512DB0763489C"/>
    <w:rsid w:val="00220B26"/>
    <w:pPr>
      <w:spacing w:after="160" w:line="259" w:lineRule="auto"/>
    </w:pPr>
  </w:style>
  <w:style w:type="paragraph" w:customStyle="1" w:styleId="03E6DAFBDFA54BAFA836DC9C28E7F546">
    <w:name w:val="03E6DAFBDFA54BAFA836DC9C28E7F546"/>
    <w:rsid w:val="00220B26"/>
    <w:pPr>
      <w:spacing w:after="160" w:line="259" w:lineRule="auto"/>
    </w:pPr>
  </w:style>
  <w:style w:type="paragraph" w:customStyle="1" w:styleId="FF8FB6273B2A491F9FF7D9B680C2354C">
    <w:name w:val="FF8FB6273B2A491F9FF7D9B680C2354C"/>
    <w:rsid w:val="00220B26"/>
    <w:pPr>
      <w:spacing w:after="160" w:line="259" w:lineRule="auto"/>
    </w:pPr>
  </w:style>
  <w:style w:type="paragraph" w:customStyle="1" w:styleId="2A384637DE4844C0A65C58D4657A0EA6">
    <w:name w:val="2A384637DE4844C0A65C58D4657A0EA6"/>
    <w:rsid w:val="00220B26"/>
    <w:pPr>
      <w:spacing w:after="160" w:line="259" w:lineRule="auto"/>
    </w:pPr>
  </w:style>
  <w:style w:type="paragraph" w:customStyle="1" w:styleId="8658D4FDD90346D98917888486F34854">
    <w:name w:val="8658D4FDD90346D98917888486F34854"/>
    <w:rsid w:val="00F1469B"/>
    <w:pPr>
      <w:spacing w:after="160" w:line="259" w:lineRule="auto"/>
    </w:pPr>
  </w:style>
  <w:style w:type="paragraph" w:customStyle="1" w:styleId="964D8908F31C4D7F8894CACC5B7B5D50">
    <w:name w:val="964D8908F31C4D7F8894CACC5B7B5D50"/>
    <w:rsid w:val="00F1469B"/>
    <w:pPr>
      <w:spacing w:after="160" w:line="259" w:lineRule="auto"/>
    </w:pPr>
  </w:style>
  <w:style w:type="paragraph" w:customStyle="1" w:styleId="34D77A269AA14A07871975E399A51FC6">
    <w:name w:val="34D77A269AA14A07871975E399A51FC6"/>
    <w:rsid w:val="00F1469B"/>
    <w:pPr>
      <w:spacing w:after="160" w:line="259" w:lineRule="auto"/>
    </w:pPr>
  </w:style>
  <w:style w:type="paragraph" w:customStyle="1" w:styleId="B6AE0180EBDD40599C4AD1993FF39424">
    <w:name w:val="B6AE0180EBDD40599C4AD1993FF39424"/>
    <w:rsid w:val="00F1469B"/>
    <w:pPr>
      <w:spacing w:after="160" w:line="259" w:lineRule="auto"/>
    </w:pPr>
  </w:style>
  <w:style w:type="paragraph" w:customStyle="1" w:styleId="753E8010D1634AD793864E1E8C1E369C">
    <w:name w:val="753E8010D1634AD793864E1E8C1E369C"/>
    <w:rsid w:val="00F1469B"/>
    <w:pPr>
      <w:spacing w:after="160" w:line="259" w:lineRule="auto"/>
    </w:pPr>
  </w:style>
  <w:style w:type="paragraph" w:customStyle="1" w:styleId="BCC3E6F726FF47A3BBEA973D679910A3">
    <w:name w:val="BCC3E6F726FF47A3BBEA973D679910A3"/>
    <w:rsid w:val="00F1469B"/>
    <w:pPr>
      <w:spacing w:after="160" w:line="259" w:lineRule="auto"/>
    </w:pPr>
  </w:style>
  <w:style w:type="paragraph" w:customStyle="1" w:styleId="7CAFB75B01A948C6974D2A5BD04BF947">
    <w:name w:val="7CAFB75B01A948C6974D2A5BD04BF947"/>
    <w:rsid w:val="00F1469B"/>
    <w:pPr>
      <w:spacing w:after="160" w:line="259" w:lineRule="auto"/>
    </w:pPr>
  </w:style>
  <w:style w:type="paragraph" w:customStyle="1" w:styleId="9CF3C96F77A34FBD9462CBF5146FB7BA">
    <w:name w:val="9CF3C96F77A34FBD9462CBF5146FB7BA"/>
    <w:rsid w:val="00F1469B"/>
    <w:pPr>
      <w:spacing w:after="160" w:line="259" w:lineRule="auto"/>
    </w:pPr>
  </w:style>
  <w:style w:type="paragraph" w:customStyle="1" w:styleId="4ACE1BFAD4BC404EB8EB5CCFF749306E">
    <w:name w:val="4ACE1BFAD4BC404EB8EB5CCFF749306E"/>
    <w:rsid w:val="00F1469B"/>
    <w:pPr>
      <w:spacing w:after="160" w:line="259" w:lineRule="auto"/>
    </w:pPr>
  </w:style>
  <w:style w:type="paragraph" w:customStyle="1" w:styleId="949B5901652042D99F451F62646C073C">
    <w:name w:val="949B5901652042D99F451F62646C073C"/>
    <w:rsid w:val="00F1469B"/>
    <w:pPr>
      <w:spacing w:after="160" w:line="259" w:lineRule="auto"/>
    </w:pPr>
  </w:style>
  <w:style w:type="paragraph" w:customStyle="1" w:styleId="92E50D7E38B64E41B187C5E6359ECB1B">
    <w:name w:val="92E50D7E38B64E41B187C5E6359ECB1B"/>
    <w:rsid w:val="00F1469B"/>
    <w:pPr>
      <w:spacing w:after="160" w:line="259" w:lineRule="auto"/>
    </w:pPr>
  </w:style>
  <w:style w:type="paragraph" w:customStyle="1" w:styleId="B7442B3E845A4612B4B5484BB5964010">
    <w:name w:val="B7442B3E845A4612B4B5484BB5964010"/>
    <w:rsid w:val="00F1469B"/>
    <w:pPr>
      <w:spacing w:after="160" w:line="259" w:lineRule="auto"/>
    </w:pPr>
  </w:style>
  <w:style w:type="paragraph" w:customStyle="1" w:styleId="4A3BAF77D4524BC6A81111D383A44CAC">
    <w:name w:val="4A3BAF77D4524BC6A81111D383A44CAC"/>
    <w:rsid w:val="00F1469B"/>
    <w:pPr>
      <w:spacing w:after="160" w:line="259" w:lineRule="auto"/>
    </w:pPr>
  </w:style>
  <w:style w:type="paragraph" w:customStyle="1" w:styleId="E81BD1A5C73442C1B4302CF31C64C56B">
    <w:name w:val="E81BD1A5C73442C1B4302CF31C64C56B"/>
    <w:rsid w:val="00F1469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29</_dlc_DocId>
    <_dlc_DocIdUrl xmlns="5113d88d-0e69-47f9-8e83-920be07188d0">
      <Url>http://www.kfmc.med.sa/EN/ERS/_layouts/15/DocIdRedir.aspx?ID=2P5NNHVRVCP3-768893698-29</Url>
      <Description>2P5NNHVRVCP3-768893698-29</Description>
    </_dlc_DocIdUrl>
  </documentManagement>
</p:properties>
</file>

<file path=customXml/itemProps1.xml><?xml version="1.0" encoding="utf-8"?>
<ds:datastoreItem xmlns:ds="http://schemas.openxmlformats.org/officeDocument/2006/customXml" ds:itemID="{B9A0EFCA-7EA1-41AF-8DC8-EA33AD90FA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A5F353-5F96-4531-A66C-297C87D2E86A}"/>
</file>

<file path=customXml/itemProps3.xml><?xml version="1.0" encoding="utf-8"?>
<ds:datastoreItem xmlns:ds="http://schemas.openxmlformats.org/officeDocument/2006/customXml" ds:itemID="{075ED259-CAEC-42AD-BB0B-DC6E7A99B0EB}"/>
</file>

<file path=customXml/itemProps4.xml><?xml version="1.0" encoding="utf-8"?>
<ds:datastoreItem xmlns:ds="http://schemas.openxmlformats.org/officeDocument/2006/customXml" ds:itemID="{E4D9CC98-BFB3-4E7B-90BE-97692C7DED8E}"/>
</file>

<file path=customXml/itemProps5.xml><?xml version="1.0" encoding="utf-8"?>
<ds:datastoreItem xmlns:ds="http://schemas.openxmlformats.org/officeDocument/2006/customXml" ds:itemID="{D96423F9-154C-4206-A323-EC124542D2B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2</Pages>
  <Words>611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Cecile S. Arce</cp:lastModifiedBy>
  <cp:revision>33</cp:revision>
  <dcterms:created xsi:type="dcterms:W3CDTF">2017-02-20T07:36:00Z</dcterms:created>
  <dcterms:modified xsi:type="dcterms:W3CDTF">2019-12-23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e676a204-d9f6-41dc-97ba-6745af7544f7</vt:lpwstr>
  </property>
</Properties>
</file>